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6BB8" w:rsidRDefault="003B5AC8">
      <w:pPr>
        <w:rPr>
          <w:rFonts w:ascii="Century Gothic" w:hAnsi="Century Gothic"/>
          <w:sz w:val="32"/>
          <w:lang w:val="en-IN"/>
        </w:rPr>
      </w:pPr>
      <w:r>
        <w:rPr>
          <w:rFonts w:ascii="Century Gothic" w:hAnsi="Century Gothic"/>
          <w:sz w:val="40"/>
          <w:lang w:val="en-IN"/>
        </w:rPr>
        <w:t xml:space="preserve">Tutorial Sheet </w:t>
      </w:r>
      <w:r w:rsidR="003E541C">
        <w:rPr>
          <w:rFonts w:ascii="Century Gothic" w:hAnsi="Century Gothic"/>
          <w:sz w:val="40"/>
          <w:lang w:val="en-IN"/>
        </w:rPr>
        <w:t>8</w:t>
      </w:r>
      <w:bookmarkStart w:id="0" w:name="_GoBack"/>
      <w:bookmarkEnd w:id="0"/>
      <w:r w:rsidR="00C13AD6">
        <w:rPr>
          <w:rFonts w:ascii="Century Gothic" w:hAnsi="Century Gothic"/>
          <w:sz w:val="40"/>
          <w:lang w:val="en-IN"/>
        </w:rPr>
        <w:t xml:space="preserve"> </w:t>
      </w:r>
      <w:r w:rsidR="00A418AC">
        <w:rPr>
          <w:rFonts w:ascii="Century Gothic" w:hAnsi="Century Gothic"/>
          <w:sz w:val="40"/>
          <w:lang w:val="en-IN"/>
        </w:rPr>
        <w:br/>
      </w:r>
      <w:r w:rsidR="00A418AC" w:rsidRPr="00C13AD6">
        <w:rPr>
          <w:rFonts w:ascii="Century Gothic" w:hAnsi="Century Gothic"/>
          <w:sz w:val="32"/>
          <w:lang w:val="en-IN"/>
        </w:rPr>
        <w:t>ESC101 – Fundamentals of Computing</w:t>
      </w:r>
    </w:p>
    <w:p w:rsidR="00C977CA" w:rsidRDefault="003E541C">
      <w:pPr>
        <w:rPr>
          <w:rFonts w:ascii="Century Gothic" w:hAnsi="Century Gothic"/>
          <w:sz w:val="32"/>
          <w:lang w:val="en-IN"/>
        </w:rPr>
      </w:pPr>
      <w:r>
        <w:rPr>
          <w:sz w:val="24"/>
        </w:rPr>
        <w:pict>
          <v:rect id="_x0000_i1025" style="width:468pt;height:1.5pt" o:hralign="center" o:hrstd="t" o:hrnoshade="t" o:hr="t" fillcolor="black [3213]" stroked="f"/>
        </w:pict>
      </w:r>
    </w:p>
    <w:p w:rsidR="00EF3A76" w:rsidRDefault="008A03CF" w:rsidP="00A27A86">
      <w:pPr>
        <w:jc w:val="both"/>
        <w:rPr>
          <w:rFonts w:ascii="Century Gothic" w:hAnsi="Century Gothic"/>
          <w:b/>
          <w:sz w:val="32"/>
          <w:szCs w:val="28"/>
        </w:rPr>
      </w:pPr>
      <w:r w:rsidRPr="00D30BAF">
        <w:rPr>
          <w:rFonts w:ascii="Century Gothic" w:hAnsi="Century Gothic"/>
          <w:b/>
          <w:sz w:val="32"/>
          <w:szCs w:val="28"/>
        </w:rPr>
        <w:t>Revision</w:t>
      </w:r>
      <w:r w:rsidR="00C27B4B">
        <w:rPr>
          <w:rFonts w:ascii="Century Gothic" w:hAnsi="Century Gothic"/>
          <w:b/>
          <w:sz w:val="32"/>
          <w:szCs w:val="28"/>
        </w:rPr>
        <w:t xml:space="preserve"> (ask for doubts)</w:t>
      </w:r>
    </w:p>
    <w:p w:rsidR="00D14C17" w:rsidRDefault="008455D9" w:rsidP="009B59E3">
      <w:pPr>
        <w:pStyle w:val="ListParagraph"/>
        <w:numPr>
          <w:ilvl w:val="0"/>
          <w:numId w:val="8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String</w:t>
      </w:r>
      <w:r w:rsidR="00BD50DD">
        <w:rPr>
          <w:rFonts w:ascii="Century Gothic" w:hAnsi="Century Gothic"/>
          <w:b/>
          <w:sz w:val="28"/>
          <w:szCs w:val="28"/>
        </w:rPr>
        <w:t xml:space="preserve">: </w:t>
      </w:r>
      <w:r>
        <w:rPr>
          <w:rFonts w:ascii="Century Gothic" w:hAnsi="Century Gothic"/>
          <w:sz w:val="28"/>
          <w:szCs w:val="28"/>
        </w:rPr>
        <w:t xml:space="preserve">notion of substring, empty substring, EOF non-character (ASCII value -1), </w:t>
      </w:r>
      <w:r w:rsidR="00AE716D">
        <w:rPr>
          <w:rFonts w:ascii="Century Gothic" w:hAnsi="Century Gothic"/>
          <w:sz w:val="28"/>
          <w:szCs w:val="28"/>
        </w:rPr>
        <w:t>string.h functions (strlen, strcpy, strcat, strstr, strchr, strncpy, strncat)</w:t>
      </w:r>
      <w:r w:rsidR="00BD50DD">
        <w:rPr>
          <w:rFonts w:ascii="Century Gothic" w:hAnsi="Century Gothic"/>
          <w:sz w:val="28"/>
          <w:szCs w:val="28"/>
        </w:rPr>
        <w:t>.</w:t>
      </w:r>
      <w:r w:rsidR="00AE716D">
        <w:rPr>
          <w:rFonts w:ascii="Century Gothic" w:hAnsi="Century Gothic"/>
          <w:sz w:val="28"/>
          <w:szCs w:val="28"/>
        </w:rPr>
        <w:t xml:space="preserve"> </w:t>
      </w:r>
      <w:r w:rsidR="00AE716D" w:rsidRPr="00AE716D">
        <w:rPr>
          <w:rFonts w:ascii="Century Gothic" w:hAnsi="Century Gothic"/>
          <w:i/>
          <w:sz w:val="28"/>
          <w:szCs w:val="28"/>
        </w:rPr>
        <w:t>WARNING</w:t>
      </w:r>
      <w:r w:rsidR="00AE716D">
        <w:rPr>
          <w:rFonts w:ascii="Century Gothic" w:hAnsi="Century Gothic"/>
          <w:sz w:val="28"/>
          <w:szCs w:val="28"/>
        </w:rPr>
        <w:t>: some functions like strupr, strlwr unavailable in Clang.</w:t>
      </w:r>
    </w:p>
    <w:p w:rsidR="008F0E81" w:rsidRDefault="009810E0" w:rsidP="009B59E3">
      <w:pPr>
        <w:pStyle w:val="ListParagraph"/>
        <w:numPr>
          <w:ilvl w:val="0"/>
          <w:numId w:val="8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Number systems</w:t>
      </w:r>
      <w:r w:rsidR="009D6ECF">
        <w:rPr>
          <w:rFonts w:ascii="Century Gothic" w:hAnsi="Century Gothic"/>
          <w:sz w:val="28"/>
          <w:szCs w:val="28"/>
        </w:rPr>
        <w:t xml:space="preserve">: </w:t>
      </w:r>
      <w:r>
        <w:rPr>
          <w:rFonts w:ascii="Century Gothic" w:hAnsi="Century Gothic"/>
          <w:sz w:val="28"/>
          <w:szCs w:val="28"/>
        </w:rPr>
        <w:t>notion of place-value system. Octal (%o), decimal (%d), hexadecimal (%x or %X), binary</w:t>
      </w:r>
      <w:r w:rsidR="0003629D">
        <w:rPr>
          <w:rFonts w:ascii="Century Gothic" w:hAnsi="Century Gothic"/>
          <w:sz w:val="28"/>
          <w:szCs w:val="28"/>
        </w:rPr>
        <w:t>.</w:t>
      </w:r>
      <w:r>
        <w:rPr>
          <w:rFonts w:ascii="Century Gothic" w:hAnsi="Century Gothic"/>
          <w:sz w:val="28"/>
          <w:szCs w:val="28"/>
        </w:rPr>
        <w:t xml:space="preserve"> Ability to write the same integer value in different number systems.</w:t>
      </w:r>
    </w:p>
    <w:p w:rsidR="0003629D" w:rsidRDefault="008B1160" w:rsidP="009B59E3">
      <w:pPr>
        <w:pStyle w:val="ListParagraph"/>
        <w:numPr>
          <w:ilvl w:val="0"/>
          <w:numId w:val="8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Memory storage</w:t>
      </w:r>
      <w:r w:rsidR="0003629D">
        <w:rPr>
          <w:rFonts w:ascii="Century Gothic" w:hAnsi="Century Gothic"/>
          <w:sz w:val="28"/>
          <w:szCs w:val="28"/>
        </w:rPr>
        <w:t xml:space="preserve">: </w:t>
      </w:r>
      <w:r>
        <w:rPr>
          <w:rFonts w:ascii="Century Gothic" w:hAnsi="Century Gothic"/>
          <w:sz w:val="28"/>
          <w:szCs w:val="28"/>
        </w:rPr>
        <w:t>memory organized in bits and bytes</w:t>
      </w:r>
      <w:r w:rsidR="0003629D">
        <w:rPr>
          <w:rFonts w:ascii="Century Gothic" w:hAnsi="Century Gothic"/>
          <w:sz w:val="28"/>
          <w:szCs w:val="28"/>
        </w:rPr>
        <w:t>.</w:t>
      </w:r>
      <w:r>
        <w:rPr>
          <w:rFonts w:ascii="Century Gothic" w:hAnsi="Century Gothic"/>
          <w:sz w:val="28"/>
          <w:szCs w:val="28"/>
        </w:rPr>
        <w:t xml:space="preserve"> 8 bits = 1 byte. </w:t>
      </w:r>
      <w:r w:rsidR="00175E11">
        <w:rPr>
          <w:rFonts w:ascii="Century Gothic" w:hAnsi="Century Gothic"/>
          <w:sz w:val="28"/>
          <w:szCs w:val="28"/>
        </w:rPr>
        <w:t xml:space="preserve">Using the </w:t>
      </w:r>
      <w:r>
        <w:rPr>
          <w:rFonts w:ascii="Century Gothic" w:hAnsi="Century Gothic"/>
          <w:sz w:val="28"/>
          <w:szCs w:val="28"/>
        </w:rPr>
        <w:t xml:space="preserve">sizeof </w:t>
      </w:r>
      <w:r w:rsidR="00175E11">
        <w:rPr>
          <w:rFonts w:ascii="Century Gothic" w:hAnsi="Century Gothic"/>
          <w:sz w:val="28"/>
          <w:szCs w:val="28"/>
        </w:rPr>
        <w:t xml:space="preserve">operator to get sizes of </w:t>
      </w:r>
      <w:r>
        <w:rPr>
          <w:rFonts w:ascii="Century Gothic" w:hAnsi="Century Gothic"/>
          <w:sz w:val="28"/>
          <w:szCs w:val="28"/>
        </w:rPr>
        <w:t>various datatypes (char 1B, int/float 4B, long/double 8B, pointers 8B).</w:t>
      </w:r>
    </w:p>
    <w:p w:rsidR="0013343C" w:rsidRPr="0013343C" w:rsidRDefault="005C1F38" w:rsidP="0013343C">
      <w:pPr>
        <w:pStyle w:val="ListParagraph"/>
        <w:numPr>
          <w:ilvl w:val="0"/>
          <w:numId w:val="8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Pointers</w:t>
      </w:r>
      <w:r w:rsidR="00460F0D">
        <w:rPr>
          <w:rFonts w:ascii="Century Gothic" w:hAnsi="Century Gothic"/>
          <w:sz w:val="28"/>
          <w:szCs w:val="28"/>
        </w:rPr>
        <w:t>:</w:t>
      </w:r>
      <w:r>
        <w:rPr>
          <w:rFonts w:ascii="Century Gothic" w:hAnsi="Century Gothic"/>
          <w:sz w:val="28"/>
          <w:szCs w:val="28"/>
        </w:rPr>
        <w:t xml:space="preserve"> </w:t>
      </w:r>
      <w:r w:rsidR="00175E11">
        <w:rPr>
          <w:rFonts w:ascii="Century Gothic" w:hAnsi="Century Gothic"/>
          <w:sz w:val="28"/>
          <w:szCs w:val="28"/>
        </w:rPr>
        <w:t>notion of internal addresses of variables, referencing variables using the &amp; operator, dereferencing pointers using the * operator</w:t>
      </w:r>
      <w:r w:rsidR="00BD7F60">
        <w:rPr>
          <w:rFonts w:ascii="Century Gothic" w:hAnsi="Century Gothic"/>
          <w:sz w:val="28"/>
          <w:szCs w:val="28"/>
        </w:rPr>
        <w:t xml:space="preserve"> and use in expressions</w:t>
      </w:r>
      <w:r w:rsidR="0013343C">
        <w:rPr>
          <w:rFonts w:ascii="Century Gothic" w:hAnsi="Century Gothic"/>
          <w:sz w:val="28"/>
          <w:szCs w:val="28"/>
        </w:rPr>
        <w:t>/printf</w:t>
      </w:r>
      <w:r w:rsidR="00175E11">
        <w:rPr>
          <w:rFonts w:ascii="Century Gothic" w:hAnsi="Century Gothic"/>
          <w:sz w:val="28"/>
          <w:szCs w:val="28"/>
        </w:rPr>
        <w:t>, use of pointers in scanf (pass pointers directly) and printf (print address as a long or else value at location after dere</w:t>
      </w:r>
      <w:r w:rsidR="00B647B2">
        <w:rPr>
          <w:rFonts w:ascii="Century Gothic" w:hAnsi="Century Gothic"/>
          <w:sz w:val="28"/>
          <w:szCs w:val="28"/>
        </w:rPr>
        <w:t>ferencing).</w:t>
      </w:r>
    </w:p>
    <w:p w:rsidR="0067443F" w:rsidRDefault="003E541C" w:rsidP="00F463B2">
      <w:pPr>
        <w:jc w:val="both"/>
        <w:rPr>
          <w:rFonts w:ascii="Century Gothic" w:hAnsi="Century Gothic"/>
          <w:b/>
          <w:sz w:val="32"/>
          <w:szCs w:val="28"/>
        </w:rPr>
      </w:pPr>
      <w:r>
        <w:pict>
          <v:rect id="_x0000_i1026" style="width:468pt;height:1.5pt" o:hralign="center" o:hrstd="t" o:hrnoshade="t" o:hr="t" fillcolor="black [3213]" stroked="f"/>
        </w:pict>
      </w:r>
    </w:p>
    <w:p w:rsidR="00FD0594" w:rsidRDefault="00133206" w:rsidP="00193FCD">
      <w:pPr>
        <w:rPr>
          <w:rFonts w:ascii="Century Gothic" w:hAnsi="Century Gothic"/>
          <w:b/>
          <w:sz w:val="32"/>
          <w:szCs w:val="28"/>
        </w:rPr>
      </w:pPr>
      <w:r>
        <w:rPr>
          <w:noProof/>
          <w:sz w:val="24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C06D7B9" wp14:editId="3D8EC400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2235200" cy="1035050"/>
                <wp:effectExtent l="0" t="0" r="12700" b="1270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35200" cy="1035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33206" w:rsidRDefault="008F1330" w:rsidP="00133206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float</w:t>
                            </w:r>
                            <w:r w:rsidR="00133206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a[10];</w:t>
                            </w:r>
                          </w:p>
                          <w:p w:rsidR="00133206" w:rsidRDefault="00133206" w:rsidP="00133206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f(a == &amp;a[0])</w:t>
                            </w:r>
                          </w:p>
                          <w:p w:rsidR="00133206" w:rsidRDefault="00133206" w:rsidP="00133206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printf("Same address"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06D7B9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124.8pt;margin-top:.5pt;width:176pt;height:81.5pt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" fillcolor="white [3201]" strokeweight=".5pt">
                <v:textbox>
                  <w:txbxContent>
                    <w:p w:rsidR="00133206" w:rsidRDefault="008F1330" w:rsidP="00133206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float</w:t>
                      </w:r>
                      <w:proofErr w:type="gramEnd"/>
                      <w:r w:rsidR="00133206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a[10];</w:t>
                      </w:r>
                    </w:p>
                    <w:p w:rsidR="00133206" w:rsidRDefault="00133206" w:rsidP="00133206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f(</w:t>
                      </w:r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a == &amp;a[0])</w:t>
                      </w:r>
                    </w:p>
                    <w:p w:rsidR="00133206" w:rsidRDefault="00133206" w:rsidP="00133206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</w:t>
                      </w: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rintf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(</w:t>
                      </w:r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"Same address")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63317">
        <w:rPr>
          <w:rFonts w:ascii="Century Gothic" w:hAnsi="Century Gothic"/>
          <w:b/>
          <w:sz w:val="32"/>
          <w:szCs w:val="28"/>
        </w:rPr>
        <w:t>Pointers</w:t>
      </w:r>
      <w:r w:rsidR="00D53CD6">
        <w:rPr>
          <w:rFonts w:ascii="Century Gothic" w:hAnsi="Century Gothic"/>
          <w:b/>
          <w:sz w:val="32"/>
          <w:szCs w:val="28"/>
        </w:rPr>
        <w:t xml:space="preserve"> and ar</w:t>
      </w:r>
      <w:r w:rsidR="00FD0594">
        <w:rPr>
          <w:rFonts w:ascii="Century Gothic" w:hAnsi="Century Gothic"/>
          <w:b/>
          <w:sz w:val="32"/>
          <w:szCs w:val="28"/>
        </w:rPr>
        <w:t>rays</w:t>
      </w:r>
    </w:p>
    <w:p w:rsidR="00FD0594" w:rsidRDefault="00FD0594" w:rsidP="00133206">
      <w:pPr>
        <w:ind w:right="3690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When we declare an array</w:t>
      </w:r>
      <w:r w:rsidR="00133206">
        <w:rPr>
          <w:rFonts w:ascii="Century Gothic" w:hAnsi="Century Gothic"/>
          <w:sz w:val="28"/>
          <w:szCs w:val="28"/>
        </w:rPr>
        <w:t xml:space="preserve"> (</w:t>
      </w:r>
      <w:r w:rsidR="002F300F">
        <w:rPr>
          <w:rFonts w:ascii="Century Gothic" w:hAnsi="Century Gothic"/>
          <w:sz w:val="28"/>
          <w:szCs w:val="28"/>
        </w:rPr>
        <w:t xml:space="preserve">of any type: </w:t>
      </w:r>
      <w:r w:rsidR="00E854E2">
        <w:rPr>
          <w:rFonts w:ascii="Century Gothic" w:hAnsi="Century Gothic"/>
          <w:sz w:val="28"/>
          <w:szCs w:val="28"/>
        </w:rPr>
        <w:t>float</w:t>
      </w:r>
      <w:r w:rsidR="00133206">
        <w:rPr>
          <w:rFonts w:ascii="Century Gothic" w:hAnsi="Century Gothic"/>
          <w:sz w:val="28"/>
          <w:szCs w:val="28"/>
        </w:rPr>
        <w:t>, char etc)</w:t>
      </w:r>
      <w:r>
        <w:rPr>
          <w:rFonts w:ascii="Century Gothic" w:hAnsi="Century Gothic"/>
          <w:sz w:val="28"/>
          <w:szCs w:val="28"/>
        </w:rPr>
        <w:t xml:space="preserve">, </w:t>
      </w:r>
      <w:r w:rsidR="00F539EA">
        <w:rPr>
          <w:rFonts w:ascii="Century Gothic" w:hAnsi="Century Gothic"/>
          <w:sz w:val="28"/>
          <w:szCs w:val="28"/>
        </w:rPr>
        <w:t xml:space="preserve">the </w:t>
      </w:r>
      <w:r>
        <w:rPr>
          <w:rFonts w:ascii="Century Gothic" w:hAnsi="Century Gothic"/>
          <w:sz w:val="28"/>
          <w:szCs w:val="28"/>
        </w:rPr>
        <w:t>array name is itself a pointer to the first location of the array.</w:t>
      </w:r>
    </w:p>
    <w:p w:rsidR="00FD0594" w:rsidRDefault="00C94DB7" w:rsidP="00C94DB7">
      <w:p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Addresses are always non-negative integers and pointers store these internally as 8 byte integers. This means we can actually do</w:t>
      </w:r>
      <w:r w:rsidR="00742A63">
        <w:rPr>
          <w:rFonts w:ascii="Century Gothic" w:hAnsi="Century Gothic"/>
          <w:sz w:val="28"/>
          <w:szCs w:val="28"/>
        </w:rPr>
        <w:t xml:space="preserve"> </w:t>
      </w:r>
      <w:r w:rsidR="00F152EA">
        <w:rPr>
          <w:rFonts w:ascii="Century Gothic" w:hAnsi="Century Gothic"/>
          <w:sz w:val="28"/>
          <w:szCs w:val="28"/>
        </w:rPr>
        <w:t>some</w:t>
      </w:r>
      <w:r w:rsidR="00742A63">
        <w:rPr>
          <w:rFonts w:ascii="Century Gothic" w:hAnsi="Century Gothic"/>
          <w:sz w:val="28"/>
          <w:szCs w:val="28"/>
        </w:rPr>
        <w:t xml:space="preserve"> cool </w:t>
      </w:r>
      <w:r>
        <w:rPr>
          <w:rFonts w:ascii="Century Gothic" w:hAnsi="Century Gothic"/>
          <w:sz w:val="28"/>
          <w:szCs w:val="28"/>
        </w:rPr>
        <w:t xml:space="preserve">arithmetic with addresses (some </w:t>
      </w:r>
      <w:r w:rsidR="0045439A">
        <w:rPr>
          <w:rFonts w:ascii="Century Gothic" w:hAnsi="Century Gothic"/>
          <w:sz w:val="28"/>
          <w:szCs w:val="28"/>
        </w:rPr>
        <w:t xml:space="preserve">operations </w:t>
      </w:r>
      <w:r>
        <w:rPr>
          <w:rFonts w:ascii="Century Gothic" w:hAnsi="Century Gothic"/>
          <w:sz w:val="28"/>
          <w:szCs w:val="28"/>
        </w:rPr>
        <w:t>don’t</w:t>
      </w:r>
      <w:r w:rsidR="0045439A">
        <w:rPr>
          <w:rFonts w:ascii="Century Gothic" w:hAnsi="Century Gothic"/>
          <w:sz w:val="28"/>
          <w:szCs w:val="28"/>
        </w:rPr>
        <w:t xml:space="preserve"> make sense</w:t>
      </w:r>
      <w:r>
        <w:rPr>
          <w:rFonts w:ascii="Century Gothic" w:hAnsi="Century Gothic"/>
          <w:sz w:val="28"/>
          <w:szCs w:val="28"/>
        </w:rPr>
        <w:t>).</w:t>
      </w:r>
    </w:p>
    <w:p w:rsidR="0006492B" w:rsidRPr="0006492B" w:rsidRDefault="0006492B" w:rsidP="00C94DB7">
      <w:pPr>
        <w:ind w:right="3548"/>
        <w:jc w:val="both"/>
        <w:rPr>
          <w:rFonts w:ascii="Century Gothic" w:hAnsi="Century Gothic"/>
          <w:b/>
          <w:sz w:val="28"/>
          <w:szCs w:val="28"/>
        </w:rPr>
      </w:pPr>
      <w:r>
        <w:rPr>
          <w:noProof/>
          <w:sz w:val="24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9FE52F1" wp14:editId="4CC09AA7">
                <wp:simplePos x="0" y="0"/>
                <wp:positionH relativeFrom="margin">
                  <wp:align>right</wp:align>
                </wp:positionH>
                <wp:positionV relativeFrom="paragraph">
                  <wp:posOffset>5715</wp:posOffset>
                </wp:positionV>
                <wp:extent cx="2159000" cy="1174750"/>
                <wp:effectExtent l="0" t="0" r="12700" b="2540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9000" cy="1174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4DB7" w:rsidRDefault="00C94DB7" w:rsidP="00133206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char c;</w:t>
                            </w:r>
                          </w:p>
                          <w:p w:rsidR="00C94DB7" w:rsidRDefault="00C94DB7" w:rsidP="00133206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char *ptr, *qtr;</w:t>
                            </w:r>
                          </w:p>
                          <w:p w:rsidR="00C94DB7" w:rsidRDefault="00C94DB7" w:rsidP="00133206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ptr = &amp;c;</w:t>
                            </w:r>
                            <w:r w:rsidR="00BA7465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//</w:t>
                            </w:r>
                            <w:r w:rsidR="00BA7465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Both ptr and</w:t>
                            </w:r>
                          </w:p>
                          <w:p w:rsidR="00C94DB7" w:rsidRDefault="00C94DB7" w:rsidP="00133206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qtr = ptr;</w:t>
                            </w:r>
                            <w:r w:rsidR="00BA7465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//</w:t>
                            </w:r>
                            <w:r w:rsidR="00BA7465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qtr point to 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FE52F1" id="Text Box 9" o:spid="_x0000_s1027" type="#_x0000_t202" style="position:absolute;left:0;text-align:left;margin-left:118.8pt;margin-top:.45pt;width:170pt;height:92.5pt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" fillcolor="white [3201]" strokeweight=".5pt">
                <v:textbox>
                  <w:txbxContent>
                    <w:p w:rsidR="00C94DB7" w:rsidRDefault="00C94DB7" w:rsidP="00133206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char</w:t>
                      </w:r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c;</w:t>
                      </w:r>
                    </w:p>
                    <w:p w:rsidR="00C94DB7" w:rsidRDefault="00C94DB7" w:rsidP="00133206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char</w:t>
                      </w:r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*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, *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qtr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;</w:t>
                      </w:r>
                    </w:p>
                    <w:p w:rsidR="00C94DB7" w:rsidRDefault="00C94DB7" w:rsidP="00133206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&amp;c;</w:t>
                      </w:r>
                      <w:r w:rsidR="00BA7465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//</w:t>
                      </w:r>
                      <w:r w:rsidR="00BA7465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Both 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and</w:t>
                      </w:r>
                    </w:p>
                    <w:p w:rsidR="00C94DB7" w:rsidRDefault="00C94DB7" w:rsidP="00133206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qtr</w:t>
                      </w:r>
                      <w:proofErr w:type="spellEnd"/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;</w:t>
                      </w:r>
                      <w:r w:rsidR="00BA7465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//</w:t>
                      </w:r>
                      <w:r w:rsidR="00BA7465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qtr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point to c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Century Gothic" w:hAnsi="Century Gothic"/>
          <w:b/>
          <w:sz w:val="28"/>
          <w:szCs w:val="28"/>
        </w:rPr>
        <w:t>Assignment and Comparison with Pointers</w:t>
      </w:r>
    </w:p>
    <w:p w:rsidR="00C94DB7" w:rsidRPr="00C94DB7" w:rsidRDefault="00C94DB7" w:rsidP="00C94DB7">
      <w:pPr>
        <w:ind w:right="3548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We can compare two pointers using == (the addresses will get compared). We can </w:t>
      </w:r>
      <w:r>
        <w:rPr>
          <w:rFonts w:ascii="Century Gothic" w:hAnsi="Century Gothic"/>
          <w:sz w:val="28"/>
          <w:szCs w:val="28"/>
        </w:rPr>
        <w:lastRenderedPageBreak/>
        <w:t>assign the address stored in one pointer to another pointer simply using the = operator.</w:t>
      </w:r>
    </w:p>
    <w:p w:rsidR="0006492B" w:rsidRPr="0006492B" w:rsidRDefault="0006492B" w:rsidP="00A56834">
      <w:pPr>
        <w:jc w:val="both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28"/>
          <w:szCs w:val="28"/>
        </w:rPr>
        <w:t>Addition and Subtraction with Pointers</w:t>
      </w:r>
    </w:p>
    <w:p w:rsidR="00A56834" w:rsidRDefault="0006492B" w:rsidP="00A56834">
      <w:p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We can also perform addition and subtraction with pointers but the </w:t>
      </w:r>
      <w:r w:rsidR="00F44753">
        <w:rPr>
          <w:rFonts w:ascii="Century Gothic" w:hAnsi="Century Gothic"/>
          <w:sz w:val="28"/>
          <w:szCs w:val="28"/>
        </w:rPr>
        <w:t xml:space="preserve">+ </w:t>
      </w:r>
      <w:r>
        <w:rPr>
          <w:rFonts w:ascii="Century Gothic" w:hAnsi="Century Gothic"/>
          <w:sz w:val="28"/>
          <w:szCs w:val="28"/>
        </w:rPr>
        <w:t xml:space="preserve">and - </w:t>
      </w:r>
      <w:r w:rsidR="00F44753">
        <w:rPr>
          <w:rFonts w:ascii="Century Gothic" w:hAnsi="Century Gothic"/>
          <w:sz w:val="28"/>
          <w:szCs w:val="28"/>
        </w:rPr>
        <w:t>operator</w:t>
      </w:r>
      <w:r>
        <w:rPr>
          <w:rFonts w:ascii="Century Gothic" w:hAnsi="Century Gothic"/>
          <w:sz w:val="28"/>
          <w:szCs w:val="28"/>
        </w:rPr>
        <w:t>s do</w:t>
      </w:r>
      <w:r w:rsidR="00F44753">
        <w:rPr>
          <w:rFonts w:ascii="Century Gothic" w:hAnsi="Century Gothic"/>
          <w:sz w:val="28"/>
          <w:szCs w:val="28"/>
        </w:rPr>
        <w:t xml:space="preserve"> not work as usual with pointers.</w:t>
      </w:r>
    </w:p>
    <w:p w:rsidR="005E4F56" w:rsidRDefault="009A1037" w:rsidP="005E4F56">
      <w:pPr>
        <w:pStyle w:val="ListParagraph"/>
        <w:numPr>
          <w:ilvl w:val="0"/>
          <w:numId w:val="14"/>
        </w:numPr>
        <w:jc w:val="both"/>
        <w:rPr>
          <w:rFonts w:ascii="Arial Narrow" w:hAnsi="Arial Narrow"/>
          <w:sz w:val="32"/>
          <w:szCs w:val="28"/>
        </w:rPr>
      </w:pPr>
      <w:r w:rsidRPr="005E4F56">
        <w:rPr>
          <w:rFonts w:ascii="Arial Narrow" w:hAnsi="Arial Narrow"/>
          <w:sz w:val="32"/>
          <w:szCs w:val="28"/>
        </w:rPr>
        <w:t xml:space="preserve">char </w:t>
      </w:r>
      <w:r w:rsidR="005E4F56">
        <w:rPr>
          <w:rFonts w:ascii="Arial Narrow" w:hAnsi="Arial Narrow"/>
          <w:sz w:val="32"/>
          <w:szCs w:val="28"/>
        </w:rPr>
        <w:t xml:space="preserve">ptr = </w:t>
      </w:r>
      <w:r w:rsidRPr="005E4F56">
        <w:rPr>
          <w:rFonts w:ascii="Arial Narrow" w:hAnsi="Arial Narrow"/>
          <w:sz w:val="32"/>
          <w:szCs w:val="28"/>
        </w:rPr>
        <w:t>000023; //</w:t>
      </w:r>
      <w:r w:rsidR="005E4F56">
        <w:rPr>
          <w:rFonts w:ascii="Arial Narrow" w:hAnsi="Arial Narrow"/>
          <w:sz w:val="32"/>
          <w:szCs w:val="28"/>
        </w:rPr>
        <w:t xml:space="preserve"> </w:t>
      </w:r>
      <w:r w:rsidRPr="005E4F56">
        <w:rPr>
          <w:rFonts w:ascii="Arial Narrow" w:hAnsi="Arial Narrow"/>
          <w:sz w:val="32"/>
          <w:szCs w:val="28"/>
        </w:rPr>
        <w:t>Just for example. Never hardcode addresses</w:t>
      </w:r>
    </w:p>
    <w:p w:rsidR="005E4F56" w:rsidRPr="005E4F56" w:rsidRDefault="005E4F56" w:rsidP="005E4F56">
      <w:pPr>
        <w:pStyle w:val="ListParagraph"/>
        <w:jc w:val="both"/>
        <w:rPr>
          <w:rFonts w:ascii="Arial Narrow" w:hAnsi="Arial Narrow"/>
          <w:sz w:val="32"/>
          <w:szCs w:val="28"/>
        </w:rPr>
      </w:pPr>
      <w:r w:rsidRPr="005E4F56">
        <w:rPr>
          <w:rFonts w:ascii="Arial Narrow" w:hAnsi="Arial Narrow"/>
          <w:sz w:val="32"/>
          <w:szCs w:val="28"/>
        </w:rPr>
        <w:t>ptr++; // ptr now stores 000024</w:t>
      </w:r>
    </w:p>
    <w:p w:rsidR="005E4F56" w:rsidRPr="005E4F56" w:rsidRDefault="005E4F56" w:rsidP="005E4F56">
      <w:pPr>
        <w:pStyle w:val="ListParagraph"/>
        <w:jc w:val="both"/>
        <w:rPr>
          <w:rFonts w:ascii="Arial Narrow" w:hAnsi="Arial Narrow"/>
          <w:sz w:val="32"/>
          <w:szCs w:val="28"/>
        </w:rPr>
      </w:pPr>
      <w:r w:rsidRPr="005E4F56">
        <w:rPr>
          <w:rFonts w:ascii="Arial Narrow" w:hAnsi="Arial Narrow"/>
          <w:sz w:val="32"/>
          <w:szCs w:val="28"/>
        </w:rPr>
        <w:t>ptr += 2; // ptr now stores 000026</w:t>
      </w:r>
    </w:p>
    <w:p w:rsidR="005E4F56" w:rsidRPr="005E4F56" w:rsidRDefault="005E4F56" w:rsidP="005E4F56">
      <w:pPr>
        <w:pStyle w:val="ListParagraph"/>
        <w:jc w:val="both"/>
        <w:rPr>
          <w:rFonts w:ascii="Arial Narrow" w:hAnsi="Arial Narrow"/>
          <w:sz w:val="32"/>
          <w:szCs w:val="28"/>
        </w:rPr>
      </w:pPr>
      <w:r w:rsidRPr="005E4F56">
        <w:rPr>
          <w:rFonts w:ascii="Arial Narrow" w:hAnsi="Arial Narrow"/>
          <w:sz w:val="32"/>
          <w:szCs w:val="28"/>
        </w:rPr>
        <w:t>ptr--; // ptr now stores 000025</w:t>
      </w:r>
    </w:p>
    <w:p w:rsidR="005E4F56" w:rsidRDefault="005E4F56" w:rsidP="005E4F56">
      <w:pPr>
        <w:pStyle w:val="ListParagraph"/>
        <w:numPr>
          <w:ilvl w:val="0"/>
          <w:numId w:val="14"/>
        </w:numPr>
        <w:jc w:val="both"/>
        <w:rPr>
          <w:rFonts w:ascii="Arial Narrow" w:hAnsi="Arial Narrow"/>
          <w:sz w:val="32"/>
          <w:szCs w:val="28"/>
        </w:rPr>
      </w:pPr>
      <w:r>
        <w:rPr>
          <w:rFonts w:ascii="Arial Narrow" w:hAnsi="Arial Narrow"/>
          <w:sz w:val="32"/>
          <w:szCs w:val="28"/>
        </w:rPr>
        <w:t>int</w:t>
      </w:r>
      <w:r w:rsidRPr="005E4F56">
        <w:rPr>
          <w:rFonts w:ascii="Arial Narrow" w:hAnsi="Arial Narrow"/>
          <w:sz w:val="32"/>
          <w:szCs w:val="28"/>
        </w:rPr>
        <w:t xml:space="preserve"> </w:t>
      </w:r>
      <w:r>
        <w:rPr>
          <w:rFonts w:ascii="Arial Narrow" w:hAnsi="Arial Narrow"/>
          <w:sz w:val="32"/>
          <w:szCs w:val="28"/>
        </w:rPr>
        <w:t>qtr = 000133</w:t>
      </w:r>
      <w:r w:rsidRPr="005E4F56">
        <w:rPr>
          <w:rFonts w:ascii="Arial Narrow" w:hAnsi="Arial Narrow"/>
          <w:sz w:val="32"/>
          <w:szCs w:val="28"/>
        </w:rPr>
        <w:t>; //</w:t>
      </w:r>
      <w:r>
        <w:rPr>
          <w:rFonts w:ascii="Arial Narrow" w:hAnsi="Arial Narrow"/>
          <w:sz w:val="32"/>
          <w:szCs w:val="28"/>
        </w:rPr>
        <w:t xml:space="preserve"> </w:t>
      </w:r>
      <w:r w:rsidRPr="005E4F56">
        <w:rPr>
          <w:rFonts w:ascii="Arial Narrow" w:hAnsi="Arial Narrow"/>
          <w:sz w:val="32"/>
          <w:szCs w:val="28"/>
        </w:rPr>
        <w:t>Just for example. Never hardcode addresses</w:t>
      </w:r>
    </w:p>
    <w:p w:rsidR="005E4F56" w:rsidRPr="005E4F56" w:rsidRDefault="005E4F56" w:rsidP="005E4F56">
      <w:pPr>
        <w:pStyle w:val="ListParagraph"/>
        <w:jc w:val="both"/>
        <w:rPr>
          <w:rFonts w:ascii="Arial Narrow" w:hAnsi="Arial Narrow"/>
          <w:sz w:val="32"/>
          <w:szCs w:val="28"/>
        </w:rPr>
      </w:pPr>
      <w:r>
        <w:rPr>
          <w:rFonts w:ascii="Arial Narrow" w:hAnsi="Arial Narrow"/>
          <w:sz w:val="32"/>
          <w:szCs w:val="28"/>
        </w:rPr>
        <w:t>q</w:t>
      </w:r>
      <w:r w:rsidRPr="005E4F56">
        <w:rPr>
          <w:rFonts w:ascii="Arial Narrow" w:hAnsi="Arial Narrow"/>
          <w:sz w:val="32"/>
          <w:szCs w:val="28"/>
        </w:rPr>
        <w:t xml:space="preserve">tr++; // </w:t>
      </w:r>
      <w:r>
        <w:rPr>
          <w:rFonts w:ascii="Arial Narrow" w:hAnsi="Arial Narrow"/>
          <w:sz w:val="32"/>
          <w:szCs w:val="28"/>
        </w:rPr>
        <w:t>q</w:t>
      </w:r>
      <w:r w:rsidRPr="005E4F56">
        <w:rPr>
          <w:rFonts w:ascii="Arial Narrow" w:hAnsi="Arial Narrow"/>
          <w:sz w:val="32"/>
          <w:szCs w:val="28"/>
        </w:rPr>
        <w:t xml:space="preserve">tr now stores </w:t>
      </w:r>
      <w:r>
        <w:rPr>
          <w:rFonts w:ascii="Arial Narrow" w:hAnsi="Arial Narrow"/>
          <w:sz w:val="32"/>
          <w:szCs w:val="28"/>
        </w:rPr>
        <w:t>00013</w:t>
      </w:r>
      <w:r w:rsidR="00E437C0">
        <w:rPr>
          <w:rFonts w:ascii="Arial Narrow" w:hAnsi="Arial Narrow"/>
          <w:sz w:val="32"/>
          <w:szCs w:val="28"/>
        </w:rPr>
        <w:t>7</w:t>
      </w:r>
    </w:p>
    <w:p w:rsidR="005E4F56" w:rsidRPr="005E4F56" w:rsidRDefault="005E4F56" w:rsidP="005E4F56">
      <w:pPr>
        <w:pStyle w:val="ListParagraph"/>
        <w:jc w:val="both"/>
        <w:rPr>
          <w:rFonts w:ascii="Arial Narrow" w:hAnsi="Arial Narrow"/>
          <w:sz w:val="32"/>
          <w:szCs w:val="28"/>
        </w:rPr>
      </w:pPr>
      <w:r>
        <w:rPr>
          <w:rFonts w:ascii="Arial Narrow" w:hAnsi="Arial Narrow"/>
          <w:sz w:val="32"/>
          <w:szCs w:val="28"/>
        </w:rPr>
        <w:t>q</w:t>
      </w:r>
      <w:r w:rsidRPr="005E4F56">
        <w:rPr>
          <w:rFonts w:ascii="Arial Narrow" w:hAnsi="Arial Narrow"/>
          <w:sz w:val="32"/>
          <w:szCs w:val="28"/>
        </w:rPr>
        <w:t xml:space="preserve">tr += 2; // </w:t>
      </w:r>
      <w:r>
        <w:rPr>
          <w:rFonts w:ascii="Arial Narrow" w:hAnsi="Arial Narrow"/>
          <w:sz w:val="32"/>
          <w:szCs w:val="28"/>
        </w:rPr>
        <w:t>q</w:t>
      </w:r>
      <w:r w:rsidRPr="005E4F56">
        <w:rPr>
          <w:rFonts w:ascii="Arial Narrow" w:hAnsi="Arial Narrow"/>
          <w:sz w:val="32"/>
          <w:szCs w:val="28"/>
        </w:rPr>
        <w:t xml:space="preserve">tr now stores </w:t>
      </w:r>
      <w:r>
        <w:rPr>
          <w:rFonts w:ascii="Arial Narrow" w:hAnsi="Arial Narrow"/>
          <w:sz w:val="32"/>
          <w:szCs w:val="28"/>
        </w:rPr>
        <w:t>0001</w:t>
      </w:r>
      <w:r w:rsidR="00E437C0">
        <w:rPr>
          <w:rFonts w:ascii="Arial Narrow" w:hAnsi="Arial Narrow"/>
          <w:sz w:val="32"/>
          <w:szCs w:val="28"/>
        </w:rPr>
        <w:t>45</w:t>
      </w:r>
    </w:p>
    <w:p w:rsidR="005E4F56" w:rsidRPr="005E4F56" w:rsidRDefault="005E4F56" w:rsidP="005E4F56">
      <w:pPr>
        <w:pStyle w:val="ListParagraph"/>
        <w:jc w:val="both"/>
        <w:rPr>
          <w:rFonts w:ascii="Arial Narrow" w:hAnsi="Arial Narrow"/>
          <w:sz w:val="32"/>
          <w:szCs w:val="28"/>
        </w:rPr>
      </w:pPr>
      <w:r>
        <w:rPr>
          <w:rFonts w:ascii="Arial Narrow" w:hAnsi="Arial Narrow"/>
          <w:sz w:val="32"/>
          <w:szCs w:val="28"/>
        </w:rPr>
        <w:t>q</w:t>
      </w:r>
      <w:r w:rsidRPr="005E4F56">
        <w:rPr>
          <w:rFonts w:ascii="Arial Narrow" w:hAnsi="Arial Narrow"/>
          <w:sz w:val="32"/>
          <w:szCs w:val="28"/>
        </w:rPr>
        <w:t xml:space="preserve">tr--; // </w:t>
      </w:r>
      <w:r>
        <w:rPr>
          <w:rFonts w:ascii="Arial Narrow" w:hAnsi="Arial Narrow"/>
          <w:sz w:val="32"/>
          <w:szCs w:val="28"/>
        </w:rPr>
        <w:t>q</w:t>
      </w:r>
      <w:r w:rsidRPr="005E4F56">
        <w:rPr>
          <w:rFonts w:ascii="Arial Narrow" w:hAnsi="Arial Narrow"/>
          <w:sz w:val="32"/>
          <w:szCs w:val="28"/>
        </w:rPr>
        <w:t xml:space="preserve">tr now stores </w:t>
      </w:r>
      <w:r>
        <w:rPr>
          <w:rFonts w:ascii="Arial Narrow" w:hAnsi="Arial Narrow"/>
          <w:sz w:val="32"/>
          <w:szCs w:val="28"/>
        </w:rPr>
        <w:t>0001</w:t>
      </w:r>
      <w:r w:rsidR="00E437C0">
        <w:rPr>
          <w:rFonts w:ascii="Arial Narrow" w:hAnsi="Arial Narrow"/>
          <w:sz w:val="32"/>
          <w:szCs w:val="28"/>
        </w:rPr>
        <w:t>41</w:t>
      </w:r>
    </w:p>
    <w:p w:rsidR="00E437C0" w:rsidRDefault="00E437C0" w:rsidP="00E437C0">
      <w:pPr>
        <w:pStyle w:val="ListParagraph"/>
        <w:numPr>
          <w:ilvl w:val="0"/>
          <w:numId w:val="14"/>
        </w:numPr>
        <w:jc w:val="both"/>
        <w:rPr>
          <w:rFonts w:ascii="Arial Narrow" w:hAnsi="Arial Narrow"/>
          <w:sz w:val="32"/>
          <w:szCs w:val="28"/>
        </w:rPr>
      </w:pPr>
      <w:r>
        <w:rPr>
          <w:rFonts w:ascii="Arial Narrow" w:hAnsi="Arial Narrow"/>
          <w:sz w:val="32"/>
          <w:szCs w:val="28"/>
        </w:rPr>
        <w:t>double</w:t>
      </w:r>
      <w:r w:rsidRPr="005E4F56">
        <w:rPr>
          <w:rFonts w:ascii="Arial Narrow" w:hAnsi="Arial Narrow"/>
          <w:sz w:val="32"/>
          <w:szCs w:val="28"/>
        </w:rPr>
        <w:t xml:space="preserve"> </w:t>
      </w:r>
      <w:r>
        <w:rPr>
          <w:rFonts w:ascii="Arial Narrow" w:hAnsi="Arial Narrow"/>
          <w:sz w:val="32"/>
          <w:szCs w:val="28"/>
        </w:rPr>
        <w:t>rtr = 001143</w:t>
      </w:r>
      <w:r w:rsidRPr="005E4F56">
        <w:rPr>
          <w:rFonts w:ascii="Arial Narrow" w:hAnsi="Arial Narrow"/>
          <w:sz w:val="32"/>
          <w:szCs w:val="28"/>
        </w:rPr>
        <w:t>; //</w:t>
      </w:r>
      <w:r>
        <w:rPr>
          <w:rFonts w:ascii="Arial Narrow" w:hAnsi="Arial Narrow"/>
          <w:sz w:val="32"/>
          <w:szCs w:val="28"/>
        </w:rPr>
        <w:t xml:space="preserve"> </w:t>
      </w:r>
      <w:r w:rsidRPr="005E4F56">
        <w:rPr>
          <w:rFonts w:ascii="Arial Narrow" w:hAnsi="Arial Narrow"/>
          <w:sz w:val="32"/>
          <w:szCs w:val="28"/>
        </w:rPr>
        <w:t>Just for example. Never hardcode addresses</w:t>
      </w:r>
    </w:p>
    <w:p w:rsidR="00E437C0" w:rsidRPr="005E4F56" w:rsidRDefault="00E437C0" w:rsidP="00E437C0">
      <w:pPr>
        <w:pStyle w:val="ListParagraph"/>
        <w:jc w:val="both"/>
        <w:rPr>
          <w:rFonts w:ascii="Arial Narrow" w:hAnsi="Arial Narrow"/>
          <w:sz w:val="32"/>
          <w:szCs w:val="28"/>
        </w:rPr>
      </w:pPr>
      <w:r>
        <w:rPr>
          <w:rFonts w:ascii="Arial Narrow" w:hAnsi="Arial Narrow"/>
          <w:sz w:val="32"/>
          <w:szCs w:val="28"/>
        </w:rPr>
        <w:t>r</w:t>
      </w:r>
      <w:r w:rsidRPr="005E4F56">
        <w:rPr>
          <w:rFonts w:ascii="Arial Narrow" w:hAnsi="Arial Narrow"/>
          <w:sz w:val="32"/>
          <w:szCs w:val="28"/>
        </w:rPr>
        <w:t xml:space="preserve">tr++; // </w:t>
      </w:r>
      <w:r>
        <w:rPr>
          <w:rFonts w:ascii="Arial Narrow" w:hAnsi="Arial Narrow"/>
          <w:sz w:val="32"/>
          <w:szCs w:val="28"/>
        </w:rPr>
        <w:t>r</w:t>
      </w:r>
      <w:r w:rsidRPr="005E4F56">
        <w:rPr>
          <w:rFonts w:ascii="Arial Narrow" w:hAnsi="Arial Narrow"/>
          <w:sz w:val="32"/>
          <w:szCs w:val="28"/>
        </w:rPr>
        <w:t xml:space="preserve">tr now stores </w:t>
      </w:r>
      <w:r>
        <w:rPr>
          <w:rFonts w:ascii="Arial Narrow" w:hAnsi="Arial Narrow"/>
          <w:sz w:val="32"/>
          <w:szCs w:val="28"/>
        </w:rPr>
        <w:t>001151</w:t>
      </w:r>
    </w:p>
    <w:p w:rsidR="00E437C0" w:rsidRPr="005E4F56" w:rsidRDefault="00E437C0" w:rsidP="00E437C0">
      <w:pPr>
        <w:pStyle w:val="ListParagraph"/>
        <w:jc w:val="both"/>
        <w:rPr>
          <w:rFonts w:ascii="Arial Narrow" w:hAnsi="Arial Narrow"/>
          <w:sz w:val="32"/>
          <w:szCs w:val="28"/>
        </w:rPr>
      </w:pPr>
      <w:r>
        <w:rPr>
          <w:rFonts w:ascii="Arial Narrow" w:hAnsi="Arial Narrow"/>
          <w:sz w:val="32"/>
          <w:szCs w:val="28"/>
        </w:rPr>
        <w:t>r</w:t>
      </w:r>
      <w:r w:rsidRPr="005E4F56">
        <w:rPr>
          <w:rFonts w:ascii="Arial Narrow" w:hAnsi="Arial Narrow"/>
          <w:sz w:val="32"/>
          <w:szCs w:val="28"/>
        </w:rPr>
        <w:t xml:space="preserve">tr += 2; // </w:t>
      </w:r>
      <w:r>
        <w:rPr>
          <w:rFonts w:ascii="Arial Narrow" w:hAnsi="Arial Narrow"/>
          <w:sz w:val="32"/>
          <w:szCs w:val="28"/>
        </w:rPr>
        <w:t>r</w:t>
      </w:r>
      <w:r w:rsidRPr="005E4F56">
        <w:rPr>
          <w:rFonts w:ascii="Arial Narrow" w:hAnsi="Arial Narrow"/>
          <w:sz w:val="32"/>
          <w:szCs w:val="28"/>
        </w:rPr>
        <w:t xml:space="preserve">tr now stores </w:t>
      </w:r>
      <w:r>
        <w:rPr>
          <w:rFonts w:ascii="Arial Narrow" w:hAnsi="Arial Narrow"/>
          <w:sz w:val="32"/>
          <w:szCs w:val="28"/>
        </w:rPr>
        <w:t>001167</w:t>
      </w:r>
    </w:p>
    <w:p w:rsidR="0089576C" w:rsidRDefault="001E5122" w:rsidP="003932E9">
      <w:pPr>
        <w:pStyle w:val="ListParagraph"/>
        <w:jc w:val="both"/>
        <w:rPr>
          <w:rFonts w:ascii="Arial Narrow" w:hAnsi="Arial Narrow"/>
          <w:sz w:val="32"/>
          <w:szCs w:val="28"/>
        </w:rPr>
      </w:pPr>
      <w:r>
        <w:rPr>
          <w:noProof/>
          <w:sz w:val="24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00A7AEF" wp14:editId="3D1AFEE9">
                <wp:simplePos x="0" y="0"/>
                <wp:positionH relativeFrom="margin">
                  <wp:align>center</wp:align>
                </wp:positionH>
                <wp:positionV relativeFrom="paragraph">
                  <wp:posOffset>290195</wp:posOffset>
                </wp:positionV>
                <wp:extent cx="5994400" cy="1066800"/>
                <wp:effectExtent l="0" t="0" r="25400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94400" cy="1066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9576C" w:rsidRPr="001E5122" w:rsidRDefault="0089576C" w:rsidP="00E56189">
                            <w:pPr>
                              <w:spacing w:after="0" w:line="240" w:lineRule="auto"/>
                              <w:jc w:val="center"/>
                              <w:rPr>
                                <w:rFonts w:ascii="Arial Narrow" w:hAnsi="Arial Narrow"/>
                                <w:b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</w:pPr>
                            <w:r w:rsidRPr="001E5122">
                              <w:rPr>
                                <w:rFonts w:ascii="Arial Narrow" w:hAnsi="Arial Narrow"/>
                                <w:b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RULE OF THUMB</w:t>
                            </w:r>
                          </w:p>
                          <w:p w:rsidR="00797E8F" w:rsidRPr="001E5122" w:rsidRDefault="00E56189" w:rsidP="00E56189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</w:pPr>
                            <w:r w:rsidRPr="001E5122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If </w:t>
                            </w:r>
                            <w:r w:rsidR="00797E8F" w:rsidRPr="001E5122">
                              <w:rPr>
                                <w:rFonts w:ascii="Arial Narrow" w:hAnsi="Arial Narrow"/>
                                <w:b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ptr</w:t>
                            </w:r>
                            <w:r w:rsidR="00797E8F" w:rsidRPr="001E5122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is a pointer to a variable </w:t>
                            </w:r>
                            <w:r w:rsidR="00797E8F" w:rsidRPr="001E5122">
                              <w:rPr>
                                <w:rFonts w:ascii="Arial Narrow" w:hAnsi="Arial Narrow"/>
                                <w:b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var</w:t>
                            </w:r>
                            <w:r w:rsidR="00797E8F" w:rsidRPr="001E5122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and </w:t>
                            </w:r>
                            <w:r w:rsidR="00706E6D" w:rsidRPr="001E5122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stores</w:t>
                            </w:r>
                            <w:r w:rsidR="00797E8F" w:rsidRPr="001E5122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</w:t>
                            </w:r>
                            <w:r w:rsidR="00706E6D" w:rsidRPr="001E5122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an address</w:t>
                            </w:r>
                            <w:r w:rsidR="00797E8F" w:rsidRPr="001E5122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</w:t>
                            </w:r>
                            <w:r w:rsidR="00797E8F" w:rsidRPr="001E5122">
                              <w:rPr>
                                <w:rFonts w:ascii="Arial Narrow" w:hAnsi="Arial Narrow"/>
                                <w:b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add</w:t>
                            </w:r>
                            <w:r w:rsidR="00797E8F" w:rsidRPr="001E5122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then</w:t>
                            </w:r>
                          </w:p>
                          <w:p w:rsidR="00797E8F" w:rsidRPr="001E5122" w:rsidRDefault="00797E8F" w:rsidP="00E56189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b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</w:pPr>
                            <w:r w:rsidRPr="001E5122">
                              <w:rPr>
                                <w:rFonts w:ascii="Arial Narrow" w:hAnsi="Arial Narrow"/>
                                <w:b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ptr += k</w:t>
                            </w:r>
                            <w:r w:rsidRPr="001E5122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will change the address to </w:t>
                            </w:r>
                            <w:r w:rsidRPr="001E5122">
                              <w:rPr>
                                <w:rFonts w:ascii="Arial Narrow" w:hAnsi="Arial Narrow"/>
                                <w:b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add</w:t>
                            </w:r>
                            <w:r w:rsidRPr="001E5122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</w:t>
                            </w:r>
                            <w:r w:rsidRPr="001E5122">
                              <w:rPr>
                                <w:rFonts w:ascii="Arial Narrow" w:hAnsi="Arial Narrow"/>
                                <w:b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+ k*sizeof(var)</w:t>
                            </w:r>
                          </w:p>
                          <w:p w:rsidR="00E56189" w:rsidRPr="001E5122" w:rsidRDefault="00797E8F" w:rsidP="00E56189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</w:pPr>
                            <w:r w:rsidRPr="001E5122">
                              <w:rPr>
                                <w:rFonts w:ascii="Arial Narrow" w:hAnsi="Arial Narrow"/>
                                <w:b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ptr </w:t>
                            </w:r>
                            <w:r w:rsidR="002501BD" w:rsidRPr="001E5122">
                              <w:rPr>
                                <w:rFonts w:ascii="Arial Narrow" w:hAnsi="Arial Narrow"/>
                                <w:b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–</w:t>
                            </w:r>
                            <w:r w:rsidRPr="001E5122">
                              <w:rPr>
                                <w:rFonts w:ascii="Arial Narrow" w:hAnsi="Arial Narrow"/>
                                <w:b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= k</w:t>
                            </w:r>
                            <w:r w:rsidRPr="001E5122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will change the addresss to </w:t>
                            </w:r>
                            <w:r w:rsidRPr="001E5122">
                              <w:rPr>
                                <w:rFonts w:ascii="Arial Narrow" w:hAnsi="Arial Narrow"/>
                                <w:b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add</w:t>
                            </w:r>
                            <w:r w:rsidRPr="001E5122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</w:t>
                            </w:r>
                            <w:r w:rsidRPr="001E5122">
                              <w:rPr>
                                <w:rFonts w:ascii="Arial Narrow" w:hAnsi="Arial Narrow"/>
                                <w:b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>– k*sizeof(var)</w:t>
                            </w:r>
                            <w:r w:rsidR="00E56189" w:rsidRPr="001E5122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2"/>
                                <w:szCs w:val="64"/>
                                <w:lang w:val="en-IN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0A7AEF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8" type="#_x0000_t202" style="position:absolute;left:0;text-align:left;margin-left:0;margin-top:22.85pt;width:472pt;height:84pt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" fillcolor="white [3201]" strokeweight=".5pt">
                <v:textbox>
                  <w:txbxContent>
                    <w:p w:rsidR="0089576C" w:rsidRPr="001E5122" w:rsidRDefault="0089576C" w:rsidP="00E56189">
                      <w:pPr>
                        <w:spacing w:after="0" w:line="240" w:lineRule="auto"/>
                        <w:jc w:val="center"/>
                        <w:rPr>
                          <w:rFonts w:ascii="Arial Narrow" w:hAnsi="Arial Narrow"/>
                          <w:b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</w:pPr>
                      <w:r w:rsidRPr="001E5122">
                        <w:rPr>
                          <w:rFonts w:ascii="Arial Narrow" w:hAnsi="Arial Narrow"/>
                          <w:b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RULE OF THUMB</w:t>
                      </w:r>
                    </w:p>
                    <w:p w:rsidR="00797E8F" w:rsidRPr="001E5122" w:rsidRDefault="00E56189" w:rsidP="00E56189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</w:pPr>
                      <w:r w:rsidRPr="001E5122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If </w:t>
                      </w:r>
                      <w:r w:rsidR="00797E8F" w:rsidRPr="001E5122">
                        <w:rPr>
                          <w:rFonts w:ascii="Arial Narrow" w:hAnsi="Arial Narrow"/>
                          <w:b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ptr</w:t>
                      </w:r>
                      <w:r w:rsidR="00797E8F" w:rsidRPr="001E5122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is a pointer to a variable </w:t>
                      </w:r>
                      <w:r w:rsidR="00797E8F" w:rsidRPr="001E5122">
                        <w:rPr>
                          <w:rFonts w:ascii="Arial Narrow" w:hAnsi="Arial Narrow"/>
                          <w:b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var</w:t>
                      </w:r>
                      <w:r w:rsidR="00797E8F" w:rsidRPr="001E5122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and </w:t>
                      </w:r>
                      <w:r w:rsidR="00706E6D" w:rsidRPr="001E5122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stores</w:t>
                      </w:r>
                      <w:r w:rsidR="00797E8F" w:rsidRPr="001E5122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</w:t>
                      </w:r>
                      <w:r w:rsidR="00706E6D" w:rsidRPr="001E5122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an address</w:t>
                      </w:r>
                      <w:r w:rsidR="00797E8F" w:rsidRPr="001E5122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</w:t>
                      </w:r>
                      <w:r w:rsidR="00797E8F" w:rsidRPr="001E5122">
                        <w:rPr>
                          <w:rFonts w:ascii="Arial Narrow" w:hAnsi="Arial Narrow"/>
                          <w:b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add</w:t>
                      </w:r>
                      <w:r w:rsidR="00797E8F" w:rsidRPr="001E5122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then</w:t>
                      </w:r>
                    </w:p>
                    <w:p w:rsidR="00797E8F" w:rsidRPr="001E5122" w:rsidRDefault="00797E8F" w:rsidP="00E56189">
                      <w:pPr>
                        <w:spacing w:after="0" w:line="240" w:lineRule="auto"/>
                        <w:rPr>
                          <w:rFonts w:ascii="Arial Narrow" w:hAnsi="Arial Narrow"/>
                          <w:b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</w:pPr>
                      <w:r w:rsidRPr="001E5122">
                        <w:rPr>
                          <w:rFonts w:ascii="Arial Narrow" w:hAnsi="Arial Narrow"/>
                          <w:b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ptr += k</w:t>
                      </w:r>
                      <w:r w:rsidRPr="001E5122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will change the address to </w:t>
                      </w:r>
                      <w:r w:rsidRPr="001E5122">
                        <w:rPr>
                          <w:rFonts w:ascii="Arial Narrow" w:hAnsi="Arial Narrow"/>
                          <w:b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add</w:t>
                      </w:r>
                      <w:r w:rsidRPr="001E5122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</w:t>
                      </w:r>
                      <w:r w:rsidRPr="001E5122">
                        <w:rPr>
                          <w:rFonts w:ascii="Arial Narrow" w:hAnsi="Arial Narrow"/>
                          <w:b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+ k*sizeof(var)</w:t>
                      </w:r>
                    </w:p>
                    <w:p w:rsidR="00E56189" w:rsidRPr="001E5122" w:rsidRDefault="00797E8F" w:rsidP="00E56189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</w:pPr>
                      <w:r w:rsidRPr="001E5122">
                        <w:rPr>
                          <w:rFonts w:ascii="Arial Narrow" w:hAnsi="Arial Narrow"/>
                          <w:b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ptr </w:t>
                      </w:r>
                      <w:r w:rsidR="002501BD" w:rsidRPr="001E5122">
                        <w:rPr>
                          <w:rFonts w:ascii="Arial Narrow" w:hAnsi="Arial Narrow"/>
                          <w:b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–</w:t>
                      </w:r>
                      <w:r w:rsidRPr="001E5122">
                        <w:rPr>
                          <w:rFonts w:ascii="Arial Narrow" w:hAnsi="Arial Narrow"/>
                          <w:b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= k</w:t>
                      </w:r>
                      <w:r w:rsidRPr="001E5122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will change the addresss to </w:t>
                      </w:r>
                      <w:r w:rsidRPr="001E5122">
                        <w:rPr>
                          <w:rFonts w:ascii="Arial Narrow" w:hAnsi="Arial Narrow"/>
                          <w:b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add</w:t>
                      </w:r>
                      <w:r w:rsidRPr="001E5122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</w:t>
                      </w:r>
                      <w:r w:rsidRPr="001E5122">
                        <w:rPr>
                          <w:rFonts w:ascii="Arial Narrow" w:hAnsi="Arial Narrow"/>
                          <w:b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>– k*sizeof(var)</w:t>
                      </w:r>
                      <w:r w:rsidR="00E56189" w:rsidRPr="001E5122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2"/>
                          <w:szCs w:val="64"/>
                          <w:lang w:val="en-IN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437C0">
        <w:rPr>
          <w:rFonts w:ascii="Arial Narrow" w:hAnsi="Arial Narrow"/>
          <w:sz w:val="32"/>
          <w:szCs w:val="28"/>
        </w:rPr>
        <w:t>r</w:t>
      </w:r>
      <w:r w:rsidR="00E437C0" w:rsidRPr="005E4F56">
        <w:rPr>
          <w:rFonts w:ascii="Arial Narrow" w:hAnsi="Arial Narrow"/>
          <w:sz w:val="32"/>
          <w:szCs w:val="28"/>
        </w:rPr>
        <w:t xml:space="preserve">tr--; // </w:t>
      </w:r>
      <w:r w:rsidR="00E437C0">
        <w:rPr>
          <w:rFonts w:ascii="Arial Narrow" w:hAnsi="Arial Narrow"/>
          <w:sz w:val="32"/>
          <w:szCs w:val="28"/>
        </w:rPr>
        <w:t>r</w:t>
      </w:r>
      <w:r w:rsidR="00E437C0" w:rsidRPr="005E4F56">
        <w:rPr>
          <w:rFonts w:ascii="Arial Narrow" w:hAnsi="Arial Narrow"/>
          <w:sz w:val="32"/>
          <w:szCs w:val="28"/>
        </w:rPr>
        <w:t xml:space="preserve">tr now stores </w:t>
      </w:r>
      <w:r w:rsidR="00E437C0">
        <w:rPr>
          <w:rFonts w:ascii="Arial Narrow" w:hAnsi="Arial Narrow"/>
          <w:sz w:val="32"/>
          <w:szCs w:val="28"/>
        </w:rPr>
        <w:t>001159</w:t>
      </w:r>
    </w:p>
    <w:p w:rsidR="001E5122" w:rsidRDefault="001E5122" w:rsidP="001E5122">
      <w:pPr>
        <w:jc w:val="both"/>
        <w:rPr>
          <w:rFonts w:ascii="Arial Narrow" w:hAnsi="Arial Narrow"/>
          <w:sz w:val="32"/>
          <w:szCs w:val="28"/>
        </w:rPr>
      </w:pPr>
    </w:p>
    <w:p w:rsidR="001E5122" w:rsidRDefault="001E5122" w:rsidP="001E5122">
      <w:pPr>
        <w:jc w:val="both"/>
        <w:rPr>
          <w:rFonts w:ascii="Arial Narrow" w:hAnsi="Arial Narrow"/>
          <w:sz w:val="32"/>
          <w:szCs w:val="28"/>
        </w:rPr>
      </w:pPr>
    </w:p>
    <w:p w:rsidR="001E5122" w:rsidRDefault="001E5122" w:rsidP="001E5122">
      <w:pPr>
        <w:jc w:val="both"/>
        <w:rPr>
          <w:rFonts w:ascii="Arial Narrow" w:hAnsi="Arial Narrow"/>
          <w:sz w:val="32"/>
          <w:szCs w:val="28"/>
        </w:rPr>
      </w:pPr>
    </w:p>
    <w:p w:rsidR="00797E8F" w:rsidRDefault="001E5122" w:rsidP="00797E8F">
      <w:p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T</w:t>
      </w:r>
      <w:r w:rsidR="00797E8F" w:rsidRPr="001E5122">
        <w:rPr>
          <w:rFonts w:ascii="Century Gothic" w:hAnsi="Century Gothic"/>
          <w:sz w:val="28"/>
          <w:szCs w:val="28"/>
        </w:rPr>
        <w:t xml:space="preserve">his </w:t>
      </w:r>
      <w:r w:rsidR="00916E71" w:rsidRPr="001E5122">
        <w:rPr>
          <w:rFonts w:ascii="Century Gothic" w:hAnsi="Century Gothic"/>
          <w:sz w:val="28"/>
          <w:szCs w:val="28"/>
        </w:rPr>
        <w:t xml:space="preserve">seemingly </w:t>
      </w:r>
      <w:r w:rsidR="00797E8F" w:rsidRPr="001E5122">
        <w:rPr>
          <w:rFonts w:ascii="Century Gothic" w:hAnsi="Century Gothic"/>
          <w:sz w:val="28"/>
          <w:szCs w:val="28"/>
        </w:rPr>
        <w:t>funny behavior is actually worth gold and diamonds when used i</w:t>
      </w:r>
      <w:r w:rsidR="00916E71" w:rsidRPr="001E5122">
        <w:rPr>
          <w:rFonts w:ascii="Century Gothic" w:hAnsi="Century Gothic"/>
          <w:sz w:val="28"/>
          <w:szCs w:val="28"/>
        </w:rPr>
        <w:t>n array and string manipulations</w:t>
      </w:r>
      <w:r w:rsidR="00797E8F" w:rsidRPr="001E5122">
        <w:rPr>
          <w:rFonts w:ascii="Century Gothic" w:hAnsi="Century Gothic"/>
          <w:sz w:val="28"/>
          <w:szCs w:val="28"/>
        </w:rPr>
        <w:t xml:space="preserve"> </w:t>
      </w:r>
      <w:r w:rsidR="00797E8F" w:rsidRPr="001E5122">
        <w:rPr>
          <w:rFonts w:ascii="Century Gothic" w:hAnsi="Century Gothic"/>
          <w:sz w:val="28"/>
          <w:szCs w:val="28"/>
        </w:rPr>
        <w:sym w:font="Wingdings" w:char="F04A"/>
      </w:r>
    </w:p>
    <w:p w:rsidR="00EA7AB1" w:rsidRPr="002940A4" w:rsidRDefault="002940A4" w:rsidP="00797E8F">
      <w:pPr>
        <w:jc w:val="both"/>
        <w:rPr>
          <w:rFonts w:ascii="Century Gothic" w:hAnsi="Century Gothic"/>
          <w:sz w:val="28"/>
          <w:szCs w:val="28"/>
        </w:rPr>
      </w:pPr>
      <w:r w:rsidRPr="002940A4">
        <w:rPr>
          <w:rFonts w:ascii="Century Gothic" w:hAnsi="Century Gothic"/>
          <w:b/>
          <w:sz w:val="28"/>
          <w:szCs w:val="28"/>
        </w:rPr>
        <w:t xml:space="preserve">WARNING: </w:t>
      </w:r>
      <w:r w:rsidRPr="002940A4">
        <w:rPr>
          <w:rFonts w:ascii="Century Gothic" w:hAnsi="Century Gothic"/>
          <w:sz w:val="28"/>
          <w:szCs w:val="28"/>
        </w:rPr>
        <w:t>m</w:t>
      </w:r>
      <w:r w:rsidR="00EA7AB1" w:rsidRPr="002940A4">
        <w:rPr>
          <w:rFonts w:ascii="Century Gothic" w:hAnsi="Century Gothic"/>
          <w:sz w:val="28"/>
          <w:szCs w:val="28"/>
        </w:rPr>
        <w:t>ultiplication</w:t>
      </w:r>
      <w:r w:rsidRPr="002940A4">
        <w:rPr>
          <w:rFonts w:ascii="Century Gothic" w:hAnsi="Century Gothic"/>
          <w:sz w:val="28"/>
          <w:szCs w:val="28"/>
        </w:rPr>
        <w:t xml:space="preserve"> *</w:t>
      </w:r>
      <w:r w:rsidR="00EA7AB1" w:rsidRPr="002940A4">
        <w:rPr>
          <w:rFonts w:ascii="Century Gothic" w:hAnsi="Century Gothic"/>
          <w:sz w:val="28"/>
          <w:szCs w:val="28"/>
        </w:rPr>
        <w:t xml:space="preserve">, </w:t>
      </w:r>
      <w:r w:rsidRPr="002940A4">
        <w:rPr>
          <w:rFonts w:ascii="Century Gothic" w:hAnsi="Century Gothic"/>
          <w:sz w:val="28"/>
          <w:szCs w:val="28"/>
        </w:rPr>
        <w:t>d</w:t>
      </w:r>
      <w:r w:rsidR="00EA7AB1" w:rsidRPr="002940A4">
        <w:rPr>
          <w:rFonts w:ascii="Century Gothic" w:hAnsi="Century Gothic"/>
          <w:sz w:val="28"/>
          <w:szCs w:val="28"/>
        </w:rPr>
        <w:t>ivision</w:t>
      </w:r>
      <w:r w:rsidRPr="002940A4">
        <w:rPr>
          <w:rFonts w:ascii="Century Gothic" w:hAnsi="Century Gothic"/>
          <w:sz w:val="28"/>
          <w:szCs w:val="28"/>
        </w:rPr>
        <w:t xml:space="preserve"> /</w:t>
      </w:r>
      <w:r w:rsidR="00EA7AB1" w:rsidRPr="002940A4">
        <w:rPr>
          <w:rFonts w:ascii="Century Gothic" w:hAnsi="Century Gothic"/>
          <w:sz w:val="28"/>
          <w:szCs w:val="28"/>
        </w:rPr>
        <w:t>,</w:t>
      </w:r>
      <w:r w:rsidRPr="002940A4">
        <w:rPr>
          <w:rFonts w:ascii="Century Gothic" w:hAnsi="Century Gothic"/>
          <w:sz w:val="28"/>
          <w:szCs w:val="28"/>
        </w:rPr>
        <w:t xml:space="preserve"> and</w:t>
      </w:r>
      <w:r w:rsidR="00EA7AB1" w:rsidRPr="002940A4">
        <w:rPr>
          <w:rFonts w:ascii="Century Gothic" w:hAnsi="Century Gothic"/>
          <w:sz w:val="28"/>
          <w:szCs w:val="28"/>
        </w:rPr>
        <w:t xml:space="preserve"> </w:t>
      </w:r>
      <w:r w:rsidRPr="002940A4">
        <w:rPr>
          <w:rFonts w:ascii="Century Gothic" w:hAnsi="Century Gothic"/>
          <w:sz w:val="28"/>
          <w:szCs w:val="28"/>
        </w:rPr>
        <w:t>r</w:t>
      </w:r>
      <w:r w:rsidR="00EA7AB1" w:rsidRPr="002940A4">
        <w:rPr>
          <w:rFonts w:ascii="Century Gothic" w:hAnsi="Century Gothic"/>
          <w:sz w:val="28"/>
          <w:szCs w:val="28"/>
        </w:rPr>
        <w:t>emainder</w:t>
      </w:r>
      <w:r w:rsidRPr="002940A4">
        <w:rPr>
          <w:rFonts w:ascii="Century Gothic" w:hAnsi="Century Gothic"/>
          <w:sz w:val="28"/>
          <w:szCs w:val="28"/>
        </w:rPr>
        <w:t xml:space="preserve"> % are</w:t>
      </w:r>
      <w:r w:rsidR="00214950">
        <w:rPr>
          <w:rFonts w:ascii="Century Gothic" w:hAnsi="Century Gothic"/>
          <w:sz w:val="28"/>
          <w:szCs w:val="28"/>
        </w:rPr>
        <w:t xml:space="preserve"> considered</w:t>
      </w:r>
      <w:r w:rsidR="00EA7AB1" w:rsidRPr="002940A4">
        <w:rPr>
          <w:rFonts w:ascii="Century Gothic" w:hAnsi="Century Gothic"/>
          <w:sz w:val="28"/>
          <w:szCs w:val="28"/>
        </w:rPr>
        <w:t xml:space="preserve"> </w:t>
      </w:r>
      <w:r w:rsidR="00EA7AB1" w:rsidRPr="006E3974">
        <w:rPr>
          <w:rFonts w:ascii="Century Gothic" w:hAnsi="Century Gothic"/>
          <w:b/>
          <w:sz w:val="28"/>
          <w:szCs w:val="28"/>
        </w:rPr>
        <w:t>illegal operations with pointers</w:t>
      </w:r>
      <w:r w:rsidR="00EA7AB1" w:rsidRPr="002940A4">
        <w:rPr>
          <w:rFonts w:ascii="Century Gothic" w:hAnsi="Century Gothic"/>
          <w:sz w:val="28"/>
          <w:szCs w:val="28"/>
        </w:rPr>
        <w:t>!</w:t>
      </w:r>
      <w:r w:rsidR="0094677A">
        <w:rPr>
          <w:rFonts w:ascii="Century Gothic" w:hAnsi="Century Gothic"/>
          <w:sz w:val="28"/>
          <w:szCs w:val="28"/>
        </w:rPr>
        <w:t xml:space="preserve"> Only =, ==, +, -, +=, -= are valid</w:t>
      </w:r>
      <w:r w:rsidR="00565E63">
        <w:rPr>
          <w:rFonts w:ascii="Century Gothic" w:hAnsi="Century Gothic"/>
          <w:sz w:val="28"/>
          <w:szCs w:val="28"/>
        </w:rPr>
        <w:t>.</w:t>
      </w:r>
    </w:p>
    <w:p w:rsidR="008B3C24" w:rsidRDefault="00487B7D" w:rsidP="00193FCD">
      <w:pPr>
        <w:rPr>
          <w:rFonts w:ascii="Century Gothic" w:hAnsi="Century Gothic"/>
          <w:b/>
          <w:sz w:val="32"/>
          <w:szCs w:val="28"/>
        </w:rPr>
      </w:pPr>
      <w:r>
        <w:rPr>
          <w:rFonts w:ascii="Century Gothic" w:hAnsi="Century Gothic"/>
          <w:b/>
          <w:sz w:val="32"/>
          <w:szCs w:val="28"/>
        </w:rPr>
        <w:t>Sample Question</w:t>
      </w:r>
      <w:r w:rsidR="00B43B05">
        <w:rPr>
          <w:rFonts w:ascii="Century Gothic" w:hAnsi="Century Gothic"/>
          <w:b/>
          <w:sz w:val="32"/>
          <w:szCs w:val="28"/>
        </w:rPr>
        <w:t>s</w:t>
      </w:r>
      <w:r>
        <w:rPr>
          <w:rFonts w:ascii="Century Gothic" w:hAnsi="Century Gothic"/>
          <w:b/>
          <w:sz w:val="32"/>
          <w:szCs w:val="28"/>
        </w:rPr>
        <w:t xml:space="preserve"> to </w:t>
      </w:r>
      <w:r w:rsidR="00D42A9C">
        <w:rPr>
          <w:rFonts w:ascii="Century Gothic" w:hAnsi="Century Gothic"/>
          <w:b/>
          <w:sz w:val="32"/>
          <w:szCs w:val="28"/>
        </w:rPr>
        <w:t>discuss</w:t>
      </w:r>
    </w:p>
    <w:p w:rsidR="00991D3A" w:rsidRPr="001E5122" w:rsidRDefault="00991D3A" w:rsidP="00BE3D7A">
      <w:pPr>
        <w:rPr>
          <w:rFonts w:ascii="Century Gothic" w:hAnsi="Century Gothic"/>
          <w:sz w:val="28"/>
          <w:szCs w:val="28"/>
        </w:rPr>
        <w:sectPr w:rsidR="00991D3A" w:rsidRPr="001E5122" w:rsidSect="00797E8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1E5122">
        <w:rPr>
          <w:rFonts w:ascii="Century Gothic" w:hAnsi="Century Gothic"/>
          <w:b/>
          <w:sz w:val="28"/>
          <w:szCs w:val="28"/>
        </w:rPr>
        <w:t xml:space="preserve">Warning: </w:t>
      </w:r>
      <w:r w:rsidRPr="001E5122">
        <w:rPr>
          <w:rFonts w:ascii="Century Gothic" w:hAnsi="Century Gothic"/>
          <w:sz w:val="28"/>
          <w:szCs w:val="28"/>
        </w:rPr>
        <w:t xml:space="preserve">string.h has functions strchr which returns a pointer to the first occurrence of a character in a string. However, if that character not present at all, NULL returned as a way of saying that character is </w:t>
      </w:r>
      <w:r w:rsidRPr="001E5122">
        <w:rPr>
          <w:rFonts w:ascii="Century Gothic" w:hAnsi="Century Gothic"/>
          <w:sz w:val="28"/>
          <w:szCs w:val="28"/>
        </w:rPr>
        <w:lastRenderedPageBreak/>
        <w:t>not present.</w:t>
      </w:r>
      <w:r w:rsidR="00BE3D7A" w:rsidRPr="001E5122">
        <w:rPr>
          <w:rFonts w:ascii="Century Gothic" w:hAnsi="Century Gothic"/>
          <w:sz w:val="28"/>
          <w:szCs w:val="28"/>
        </w:rPr>
        <w:t xml:space="preserve"> Be careful. Same with strstr which searches for a substring within a string.</w:t>
      </w:r>
    </w:p>
    <w:p w:rsidR="00797E8F" w:rsidRDefault="00713A91" w:rsidP="003E6370">
      <w:pPr>
        <w:ind w:right="4965"/>
        <w:jc w:val="both"/>
        <w:rPr>
          <w:rFonts w:ascii="Century Gothic" w:hAnsi="Century Gothic"/>
          <w:b/>
          <w:sz w:val="28"/>
          <w:szCs w:val="28"/>
        </w:rPr>
      </w:pPr>
      <w:r>
        <w:rPr>
          <w:noProof/>
          <w:sz w:val="24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8890</wp:posOffset>
                </wp:positionV>
                <wp:extent cx="3028950" cy="1187450"/>
                <wp:effectExtent l="0" t="0" r="19050" b="1270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8950" cy="1187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463B2" w:rsidRDefault="00797E8F" w:rsidP="00F463B2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char str[] = "Hello World"</w:t>
                            </w:r>
                            <w:r w:rsidR="00F463B2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;</w:t>
                            </w:r>
                          </w:p>
                          <w:p w:rsidR="00F463B2" w:rsidRDefault="00797E8F" w:rsidP="00F463B2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char* ptr</w:t>
                            </w:r>
                            <w:r w:rsidR="003E6370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= str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;</w:t>
                            </w:r>
                            <w:r w:rsidR="003E6370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// str points to str[0]</w:t>
                            </w:r>
                          </w:p>
                          <w:p w:rsidR="003E6370" w:rsidRDefault="003E6370" w:rsidP="00F463B2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ptr += 3; // Move it 3 char forward</w:t>
                            </w:r>
                          </w:p>
                          <w:p w:rsidR="003E6370" w:rsidRDefault="003E6370" w:rsidP="00F463B2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printf("%s", ptr); //lo Worl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9" o:spid="_x0000_s1029" type="#_x0000_t202" style="position:absolute;left:0;text-align:left;margin-left:187.3pt;margin-top:.7pt;width:238.5pt;height:93.5pt;z-index:2516705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" fillcolor="white [3201]" strokeweight=".5pt">
                <v:textbox>
                  <w:txbxContent>
                    <w:p w:rsidR="00F463B2" w:rsidRDefault="00797E8F" w:rsidP="00F463B2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char</w:t>
                      </w:r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str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[] = "Hello World"</w:t>
                      </w:r>
                      <w:r w:rsidR="00F463B2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;</w:t>
                      </w:r>
                    </w:p>
                    <w:p w:rsidR="00F463B2" w:rsidRDefault="00797E8F" w:rsidP="00F463B2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char</w:t>
                      </w:r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r w:rsidR="003E6370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</w:t>
                      </w:r>
                      <w:proofErr w:type="spellStart"/>
                      <w:r w:rsidR="003E6370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str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;</w:t>
                      </w:r>
                      <w:r w:rsidR="003E6370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// </w:t>
                      </w:r>
                      <w:proofErr w:type="spellStart"/>
                      <w:r w:rsidR="003E6370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str</w:t>
                      </w:r>
                      <w:proofErr w:type="spellEnd"/>
                      <w:r w:rsidR="003E6370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points to </w:t>
                      </w:r>
                      <w:proofErr w:type="spellStart"/>
                      <w:r w:rsidR="003E6370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str</w:t>
                      </w:r>
                      <w:proofErr w:type="spellEnd"/>
                      <w:r w:rsidR="003E6370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[0]</w:t>
                      </w:r>
                    </w:p>
                    <w:p w:rsidR="003E6370" w:rsidRDefault="003E6370" w:rsidP="00F463B2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+= 3; // Move it 3 char forward</w:t>
                      </w:r>
                    </w:p>
                    <w:p w:rsidR="003E6370" w:rsidRDefault="003E6370" w:rsidP="00F463B2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rintf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(</w:t>
                      </w:r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"%s", 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); //lo Worl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97E8F">
        <w:rPr>
          <w:rFonts w:ascii="Century Gothic" w:hAnsi="Century Gothic"/>
          <w:b/>
          <w:sz w:val="28"/>
          <w:szCs w:val="28"/>
        </w:rPr>
        <w:t xml:space="preserve">Take a string and print it from the </w:t>
      </w:r>
      <w:r w:rsidR="003E6370">
        <w:rPr>
          <w:rFonts w:ascii="Century Gothic" w:hAnsi="Century Gothic"/>
          <w:b/>
          <w:sz w:val="28"/>
          <w:szCs w:val="28"/>
        </w:rPr>
        <w:t>fourth character onward</w:t>
      </w:r>
    </w:p>
    <w:p w:rsidR="00797E8F" w:rsidRDefault="00797E8F" w:rsidP="00F463B2">
      <w:pPr>
        <w:ind w:right="4"/>
        <w:jc w:val="both"/>
        <w:rPr>
          <w:rFonts w:ascii="Century Gothic" w:hAnsi="Century Gothic"/>
          <w:b/>
          <w:sz w:val="28"/>
          <w:szCs w:val="28"/>
        </w:rPr>
      </w:pPr>
    </w:p>
    <w:p w:rsidR="00BE3D7A" w:rsidRDefault="00BE3D7A" w:rsidP="00624AEF">
      <w:pPr>
        <w:ind w:right="4965"/>
        <w:jc w:val="both"/>
        <w:rPr>
          <w:rFonts w:ascii="Century Gothic" w:hAnsi="Century Gothic"/>
          <w:b/>
          <w:sz w:val="28"/>
          <w:szCs w:val="28"/>
        </w:rPr>
      </w:pPr>
    </w:p>
    <w:p w:rsidR="003E6370" w:rsidRDefault="00BE3D7A" w:rsidP="00624AEF">
      <w:pPr>
        <w:ind w:right="4965"/>
        <w:jc w:val="both"/>
        <w:rPr>
          <w:rFonts w:ascii="Century Gothic" w:hAnsi="Century Gothic"/>
          <w:b/>
          <w:sz w:val="28"/>
          <w:szCs w:val="28"/>
        </w:rPr>
      </w:pPr>
      <w:r>
        <w:rPr>
          <w:noProof/>
          <w:sz w:val="24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BD49118" wp14:editId="54CF3CDB">
                <wp:simplePos x="0" y="0"/>
                <wp:positionH relativeFrom="margin">
                  <wp:align>right</wp:align>
                </wp:positionH>
                <wp:positionV relativeFrom="paragraph">
                  <wp:posOffset>3175</wp:posOffset>
                </wp:positionV>
                <wp:extent cx="3035300" cy="1936750"/>
                <wp:effectExtent l="0" t="0" r="12700" b="2540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35300" cy="1936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E3D7A" w:rsidRPr="00BE3D7A" w:rsidRDefault="00BE3D7A" w:rsidP="00BE3D7A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 w:rsidRPr="00BE3D7A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char str[] = "HelloWorld";</w:t>
                            </w:r>
                          </w:p>
                          <w:p w:rsidR="00BE3D7A" w:rsidRPr="00BE3D7A" w:rsidRDefault="00BE3D7A" w:rsidP="00BE3D7A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 w:rsidRPr="00BE3D7A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char* ptr;</w:t>
                            </w:r>
                          </w:p>
                          <w:p w:rsidR="00BE3D7A" w:rsidRPr="00BE3D7A" w:rsidRDefault="00BE3D7A" w:rsidP="00BE3D7A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 w:rsidRPr="00BE3D7A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ptr = strchr(str, ' ');</w:t>
                            </w:r>
                          </w:p>
                          <w:p w:rsidR="00BE3D7A" w:rsidRPr="00BE3D7A" w:rsidRDefault="00BE3D7A" w:rsidP="00BE3D7A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 w:rsidRPr="00BE3D7A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f(ptr != NULL){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//Space present</w:t>
                            </w:r>
                          </w:p>
                          <w:p w:rsidR="00BE3D7A" w:rsidRPr="00BE3D7A" w:rsidRDefault="00BE3D7A" w:rsidP="00BE3D7A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 w:rsidRPr="00BE3D7A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ptr++; // Don’t print the space</w:t>
                            </w:r>
                          </w:p>
                          <w:p w:rsidR="00BE3D7A" w:rsidRPr="00BE3D7A" w:rsidRDefault="00BE3D7A" w:rsidP="00BE3D7A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 w:rsidRPr="00BE3D7A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printf("%s", ptr);</w:t>
                            </w:r>
                          </w:p>
                          <w:p w:rsidR="003E6370" w:rsidRDefault="00BE3D7A" w:rsidP="00BE3D7A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 w:rsidRPr="00BE3D7A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D49118" id="Text Box 11" o:spid="_x0000_s1030" type="#_x0000_t202" style="position:absolute;left:0;text-align:left;margin-left:187.8pt;margin-top:.25pt;width:239pt;height:152.5pt;z-index:251672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" fillcolor="white [3201]" strokeweight=".5pt">
                <v:textbox>
                  <w:txbxContent>
                    <w:p w:rsidR="00BE3D7A" w:rsidRPr="00BE3D7A" w:rsidRDefault="00BE3D7A" w:rsidP="00BE3D7A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gramStart"/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char</w:t>
                      </w:r>
                      <w:proofErr w:type="gramEnd"/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</w:t>
                      </w:r>
                      <w:proofErr w:type="spellStart"/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str</w:t>
                      </w:r>
                      <w:proofErr w:type="spellEnd"/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[] = "HelloWorld";</w:t>
                      </w:r>
                    </w:p>
                    <w:p w:rsidR="00BE3D7A" w:rsidRPr="00BE3D7A" w:rsidRDefault="00BE3D7A" w:rsidP="00BE3D7A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gramStart"/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char</w:t>
                      </w:r>
                      <w:proofErr w:type="gramEnd"/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* </w:t>
                      </w:r>
                      <w:proofErr w:type="spellStart"/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;</w:t>
                      </w:r>
                    </w:p>
                    <w:p w:rsidR="00BE3D7A" w:rsidRPr="00BE3D7A" w:rsidRDefault="00BE3D7A" w:rsidP="00BE3D7A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spellStart"/>
                      <w:proofErr w:type="gramStart"/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proofErr w:type="gramEnd"/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</w:t>
                      </w:r>
                      <w:proofErr w:type="spellStart"/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strchr</w:t>
                      </w:r>
                      <w:proofErr w:type="spellEnd"/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(</w:t>
                      </w:r>
                      <w:proofErr w:type="spellStart"/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str</w:t>
                      </w:r>
                      <w:proofErr w:type="spellEnd"/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, ' ');</w:t>
                      </w:r>
                    </w:p>
                    <w:p w:rsidR="00BE3D7A" w:rsidRPr="00BE3D7A" w:rsidRDefault="00BE3D7A" w:rsidP="00BE3D7A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gramStart"/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f(</w:t>
                      </w:r>
                      <w:proofErr w:type="spellStart"/>
                      <w:proofErr w:type="gramEnd"/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!= NULL){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//Space present</w:t>
                      </w:r>
                    </w:p>
                    <w:p w:rsidR="00BE3D7A" w:rsidRPr="00BE3D7A" w:rsidRDefault="00BE3D7A" w:rsidP="00BE3D7A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</w:t>
                      </w:r>
                      <w:proofErr w:type="spellStart"/>
                      <w:proofErr w:type="gramStart"/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proofErr w:type="gramEnd"/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++; // Don’t print the space</w:t>
                      </w:r>
                    </w:p>
                    <w:p w:rsidR="00BE3D7A" w:rsidRPr="00BE3D7A" w:rsidRDefault="00BE3D7A" w:rsidP="00BE3D7A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</w:t>
                      </w:r>
                      <w:proofErr w:type="spellStart"/>
                      <w:proofErr w:type="gramStart"/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rintf</w:t>
                      </w:r>
                      <w:proofErr w:type="spellEnd"/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(</w:t>
                      </w:r>
                      <w:proofErr w:type="gramEnd"/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"%s", </w:t>
                      </w:r>
                      <w:proofErr w:type="spellStart"/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);</w:t>
                      </w:r>
                    </w:p>
                    <w:p w:rsidR="003E6370" w:rsidRDefault="00BE3D7A" w:rsidP="00BE3D7A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 w:rsidRPr="00BE3D7A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E6370">
        <w:rPr>
          <w:rFonts w:ascii="Century Gothic" w:hAnsi="Century Gothic"/>
          <w:b/>
          <w:sz w:val="28"/>
          <w:szCs w:val="28"/>
        </w:rPr>
        <w:t>Take a string and print it from the point after the first space occurs</w:t>
      </w:r>
    </w:p>
    <w:p w:rsidR="00991D3A" w:rsidRPr="00991D3A" w:rsidRDefault="00BE3D7A" w:rsidP="00991D3A">
      <w:pPr>
        <w:ind w:right="4965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Be careful. If space not present at all in the string, then do not print anything at all.</w:t>
      </w:r>
    </w:p>
    <w:p w:rsidR="00713A91" w:rsidRDefault="00713A91" w:rsidP="00991D3A">
      <w:pPr>
        <w:ind w:right="4965"/>
        <w:jc w:val="both"/>
        <w:rPr>
          <w:rFonts w:ascii="Century Gothic" w:hAnsi="Century Gothic"/>
          <w:b/>
          <w:sz w:val="28"/>
          <w:szCs w:val="28"/>
        </w:rPr>
      </w:pPr>
    </w:p>
    <w:p w:rsidR="00713A91" w:rsidRDefault="00713A91" w:rsidP="00991D3A">
      <w:pPr>
        <w:ind w:right="4965"/>
        <w:jc w:val="both"/>
        <w:rPr>
          <w:rFonts w:ascii="Century Gothic" w:hAnsi="Century Gothic"/>
          <w:b/>
          <w:sz w:val="28"/>
          <w:szCs w:val="28"/>
        </w:rPr>
      </w:pPr>
    </w:p>
    <w:p w:rsidR="00991D3A" w:rsidRDefault="00713A91" w:rsidP="00B65F95">
      <w:pPr>
        <w:ind w:right="5249"/>
        <w:jc w:val="both"/>
        <w:rPr>
          <w:rFonts w:ascii="Century Gothic" w:hAnsi="Century Gothic"/>
          <w:b/>
          <w:sz w:val="28"/>
          <w:szCs w:val="28"/>
        </w:rPr>
      </w:pPr>
      <w:r>
        <w:rPr>
          <w:noProof/>
          <w:sz w:val="24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B3FA0D2" wp14:editId="730965C3">
                <wp:simplePos x="0" y="0"/>
                <wp:positionH relativeFrom="margin">
                  <wp:posOffset>2730500</wp:posOffset>
                </wp:positionH>
                <wp:positionV relativeFrom="paragraph">
                  <wp:posOffset>8890</wp:posOffset>
                </wp:positionV>
                <wp:extent cx="3187700" cy="2489200"/>
                <wp:effectExtent l="0" t="0" r="12700" b="2540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87700" cy="248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13A91" w:rsidRPr="00713A91" w:rsidRDefault="00713A91" w:rsidP="00713A91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 w:rsidRPr="00713A91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char str[] = "Hello ESC 101 !";</w:t>
                            </w:r>
                          </w:p>
                          <w:p w:rsidR="00713A91" w:rsidRPr="00713A91" w:rsidRDefault="00713A91" w:rsidP="00713A91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 w:rsidRPr="00713A91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char* ptr = str;</w:t>
                            </w:r>
                          </w:p>
                          <w:p w:rsidR="00713A91" w:rsidRPr="00713A91" w:rsidRDefault="00713A91" w:rsidP="00713A91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 w:rsidRPr="00713A91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while(strlen(ptr) &gt; 0){</w:t>
                            </w:r>
                          </w:p>
                          <w:p w:rsidR="00713A91" w:rsidRPr="00713A91" w:rsidRDefault="00713A91" w:rsidP="00713A91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</w:t>
                            </w:r>
                            <w:r w:rsidRPr="00713A91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ptr = strchr(ptr,</w:t>
                            </w:r>
                            <w:r w:rsidR="00B65F95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</w:t>
                            </w:r>
                            <w:r w:rsidRPr="00713A91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' ');</w:t>
                            </w:r>
                          </w:p>
                          <w:p w:rsidR="00713A91" w:rsidRPr="00713A91" w:rsidRDefault="00713A91" w:rsidP="00713A91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 w:rsidRPr="00713A91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if(ptr == NULL)</w:t>
                            </w:r>
                            <w:r w:rsidR="00B65F95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//No more spaces</w:t>
                            </w:r>
                          </w:p>
                          <w:p w:rsidR="00713A91" w:rsidRPr="00713A91" w:rsidRDefault="00713A91" w:rsidP="00713A91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 w:rsidRPr="00713A91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    break;</w:t>
                            </w:r>
                          </w:p>
                          <w:p w:rsidR="00713A91" w:rsidRPr="00713A91" w:rsidRDefault="00713A91" w:rsidP="00713A91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 w:rsidRPr="00713A91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printf("%d ", ptr - str);</w:t>
                            </w:r>
                          </w:p>
                          <w:p w:rsidR="00713A91" w:rsidRPr="00713A91" w:rsidRDefault="00713A91" w:rsidP="00713A91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 w:rsidRPr="00713A91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 xml:space="preserve">    ptr++; // 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Move on</w:t>
                            </w:r>
                          </w:p>
                          <w:p w:rsidR="00991D3A" w:rsidRDefault="00713A91" w:rsidP="00713A91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 w:rsidRPr="00713A91"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3FA0D2" id="Text Box 12" o:spid="_x0000_s1031" type="#_x0000_t202" style="position:absolute;left:0;text-align:left;margin-left:215pt;margin-top:.7pt;width:251pt;height:196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" fillcolor="white [3201]" strokeweight=".5pt">
                <v:textbox>
                  <w:txbxContent>
                    <w:p w:rsidR="00713A91" w:rsidRPr="00713A91" w:rsidRDefault="00713A91" w:rsidP="00713A91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bookmarkStart w:id="1" w:name="_GoBack"/>
                      <w:proofErr w:type="gramStart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char</w:t>
                      </w:r>
                      <w:proofErr w:type="gramEnd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</w:t>
                      </w:r>
                      <w:proofErr w:type="spellStart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str</w:t>
                      </w:r>
                      <w:proofErr w:type="spellEnd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[] = "Hello ESC 101 !";</w:t>
                      </w:r>
                    </w:p>
                    <w:p w:rsidR="00713A91" w:rsidRPr="00713A91" w:rsidRDefault="00713A91" w:rsidP="00713A91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gramStart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char</w:t>
                      </w:r>
                      <w:proofErr w:type="gramEnd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* </w:t>
                      </w:r>
                      <w:proofErr w:type="spellStart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</w:t>
                      </w:r>
                      <w:proofErr w:type="spellStart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str</w:t>
                      </w:r>
                      <w:proofErr w:type="spellEnd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;</w:t>
                      </w:r>
                    </w:p>
                    <w:p w:rsidR="00713A91" w:rsidRPr="00713A91" w:rsidRDefault="00713A91" w:rsidP="00713A91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gramStart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while(</w:t>
                      </w:r>
                      <w:proofErr w:type="spellStart"/>
                      <w:proofErr w:type="gramEnd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strlen</w:t>
                      </w:r>
                      <w:proofErr w:type="spellEnd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(</w:t>
                      </w:r>
                      <w:proofErr w:type="spellStart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) &gt; 0){</w:t>
                      </w:r>
                    </w:p>
                    <w:p w:rsidR="00713A91" w:rsidRPr="00713A91" w:rsidRDefault="00713A91" w:rsidP="00713A91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</w:t>
                      </w:r>
                      <w:proofErr w:type="spellStart"/>
                      <w:proofErr w:type="gramStart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proofErr w:type="gramEnd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</w:t>
                      </w:r>
                      <w:proofErr w:type="spellStart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strchr</w:t>
                      </w:r>
                      <w:proofErr w:type="spellEnd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(</w:t>
                      </w:r>
                      <w:proofErr w:type="spellStart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,</w:t>
                      </w:r>
                      <w:r w:rsidR="00B65F95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</w:t>
                      </w:r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' ');</w:t>
                      </w:r>
                    </w:p>
                    <w:p w:rsidR="00713A91" w:rsidRPr="00713A91" w:rsidRDefault="00713A91" w:rsidP="00713A91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</w:t>
                      </w:r>
                      <w:proofErr w:type="gramStart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f(</w:t>
                      </w:r>
                      <w:proofErr w:type="spellStart"/>
                      <w:proofErr w:type="gramEnd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= NULL)</w:t>
                      </w:r>
                      <w:r w:rsidR="00B65F95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//No more spaces</w:t>
                      </w:r>
                    </w:p>
                    <w:p w:rsidR="00713A91" w:rsidRPr="00713A91" w:rsidRDefault="00713A91" w:rsidP="00713A91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    </w:t>
                      </w:r>
                      <w:proofErr w:type="gramStart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break</w:t>
                      </w:r>
                      <w:proofErr w:type="gramEnd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;</w:t>
                      </w:r>
                    </w:p>
                    <w:p w:rsidR="00713A91" w:rsidRPr="00713A91" w:rsidRDefault="00713A91" w:rsidP="00713A91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</w:t>
                      </w:r>
                      <w:proofErr w:type="spellStart"/>
                      <w:proofErr w:type="gramStart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rintf</w:t>
                      </w:r>
                      <w:proofErr w:type="spellEnd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(</w:t>
                      </w:r>
                      <w:proofErr w:type="gramEnd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"%d ", </w:t>
                      </w:r>
                      <w:proofErr w:type="spellStart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- </w:t>
                      </w:r>
                      <w:proofErr w:type="spellStart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str</w:t>
                      </w:r>
                      <w:proofErr w:type="spellEnd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);</w:t>
                      </w:r>
                    </w:p>
                    <w:p w:rsidR="00713A91" w:rsidRPr="00713A91" w:rsidRDefault="00713A91" w:rsidP="00713A91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   </w:t>
                      </w:r>
                      <w:proofErr w:type="spellStart"/>
                      <w:proofErr w:type="gramStart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proofErr w:type="gramEnd"/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++; // 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Move on</w:t>
                      </w:r>
                    </w:p>
                    <w:p w:rsidR="00991D3A" w:rsidRDefault="00713A91" w:rsidP="00713A91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 w:rsidRPr="00713A91"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}</w:t>
                      </w:r>
                      <w:bookmarkEnd w:id="1"/>
                    </w:p>
                  </w:txbxContent>
                </v:textbox>
                <w10:wrap anchorx="margin"/>
              </v:shape>
            </w:pict>
          </mc:Fallback>
        </mc:AlternateContent>
      </w:r>
      <w:r w:rsidR="00991D3A">
        <w:rPr>
          <w:rFonts w:ascii="Century Gothic" w:hAnsi="Century Gothic"/>
          <w:b/>
          <w:sz w:val="28"/>
          <w:szCs w:val="28"/>
        </w:rPr>
        <w:t>Take a string print all indices of space character in the string</w:t>
      </w:r>
    </w:p>
    <w:p w:rsidR="00BA77B7" w:rsidRPr="00BA77B7" w:rsidRDefault="00BA77B7" w:rsidP="00B65F95">
      <w:pPr>
        <w:ind w:right="5249"/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 xml:space="preserve">Nice! String functions like printf, strlen, strchr etc, when given pointer to a character in the middle of the string, just start processing from thereon </w:t>
      </w:r>
      <w:r w:rsidRPr="00BA77B7">
        <w:rPr>
          <w:rFonts w:ascii="Century Gothic" w:hAnsi="Century Gothic"/>
          <w:sz w:val="28"/>
          <w:szCs w:val="28"/>
        </w:rPr>
        <w:sym w:font="Wingdings" w:char="F04A"/>
      </w:r>
    </w:p>
    <w:p w:rsidR="00713A91" w:rsidRDefault="00713A91" w:rsidP="00991D3A">
      <w:pPr>
        <w:ind w:right="4965"/>
        <w:jc w:val="both"/>
        <w:rPr>
          <w:rFonts w:ascii="Century Gothic" w:hAnsi="Century Gothic"/>
          <w:b/>
          <w:sz w:val="28"/>
          <w:szCs w:val="28"/>
        </w:rPr>
      </w:pPr>
    </w:p>
    <w:p w:rsidR="00713A91" w:rsidRDefault="00713A91" w:rsidP="00991D3A">
      <w:pPr>
        <w:ind w:right="4965"/>
        <w:jc w:val="both"/>
        <w:rPr>
          <w:rFonts w:ascii="Century Gothic" w:hAnsi="Century Gothic"/>
          <w:b/>
          <w:sz w:val="28"/>
          <w:szCs w:val="28"/>
        </w:rPr>
      </w:pPr>
    </w:p>
    <w:p w:rsidR="00833718" w:rsidRDefault="00833718" w:rsidP="006D19B4">
      <w:pPr>
        <w:ind w:right="4"/>
        <w:jc w:val="both"/>
        <w:rPr>
          <w:sz w:val="24"/>
        </w:rPr>
        <w:sectPr w:rsidR="00833718" w:rsidSect="00797E8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673481" w:rsidRPr="00673481" w:rsidRDefault="006A1F3E" w:rsidP="00673481">
      <w:pPr>
        <w:jc w:val="both"/>
        <w:rPr>
          <w:rFonts w:ascii="Century Gothic" w:hAnsi="Century Gothic"/>
          <w:b/>
          <w:sz w:val="28"/>
          <w:szCs w:val="28"/>
        </w:rPr>
      </w:pPr>
      <w:r>
        <w:rPr>
          <w:rFonts w:ascii="Century Gothic" w:hAnsi="Century Gothic"/>
          <w:b/>
          <w:sz w:val="32"/>
          <w:szCs w:val="28"/>
        </w:rPr>
        <w:t>Some</w:t>
      </w:r>
      <w:r w:rsidR="00673481" w:rsidRPr="00673481">
        <w:rPr>
          <w:rFonts w:ascii="Century Gothic" w:hAnsi="Century Gothic"/>
          <w:b/>
          <w:sz w:val="32"/>
          <w:szCs w:val="28"/>
        </w:rPr>
        <w:t xml:space="preserve"> Pitfalls</w:t>
      </w:r>
      <w:r w:rsidR="00A83BB5">
        <w:rPr>
          <w:rFonts w:ascii="Century Gothic" w:hAnsi="Century Gothic"/>
          <w:b/>
          <w:sz w:val="32"/>
          <w:szCs w:val="28"/>
        </w:rPr>
        <w:t xml:space="preserve"> and recognizing compiler error messages</w:t>
      </w:r>
    </w:p>
    <w:p w:rsidR="00C628AE" w:rsidRDefault="008455D9" w:rsidP="00F92B0A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Keep character arrays sufficiently large to be able to absorb user input, as well as the delimiting NULL character.</w:t>
      </w:r>
    </w:p>
    <w:p w:rsidR="008455D9" w:rsidRDefault="008455D9" w:rsidP="00F92B0A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Do not write risky code confusing %c and %s</w:t>
      </w:r>
      <w:r w:rsidR="008D10AE">
        <w:rPr>
          <w:rFonts w:ascii="Century Gothic" w:hAnsi="Century Gothic"/>
          <w:sz w:val="28"/>
          <w:szCs w:val="28"/>
        </w:rPr>
        <w:t>:</w:t>
      </w:r>
      <w:r>
        <w:rPr>
          <w:rFonts w:ascii="Century Gothic" w:hAnsi="Century Gothic"/>
          <w:sz w:val="28"/>
          <w:szCs w:val="28"/>
        </w:rPr>
        <w:t xml:space="preserve"> for example printf("%s", 'x'); or printf("%c", "abcdef");</w:t>
      </w:r>
    </w:p>
    <w:p w:rsidR="00AE716D" w:rsidRDefault="00DF631B" w:rsidP="00F92B0A">
      <w:pPr>
        <w:pStyle w:val="ListParagraph"/>
        <w:numPr>
          <w:ilvl w:val="0"/>
          <w:numId w:val="5"/>
        </w:numPr>
        <w:jc w:val="both"/>
        <w:rPr>
          <w:rFonts w:ascii="Century Gothic" w:hAnsi="Century Gothic"/>
          <w:sz w:val="28"/>
          <w:szCs w:val="28"/>
        </w:rPr>
      </w:pPr>
      <w:r>
        <w:rPr>
          <w:noProof/>
          <w:sz w:val="24"/>
          <w:lang w:val="en-IN" w:eastAsia="en-IN" w:bidi="hi-IN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8C0F0F1" wp14:editId="4CE84E34">
                <wp:simplePos x="0" y="0"/>
                <wp:positionH relativeFrom="margin">
                  <wp:align>right</wp:align>
                </wp:positionH>
                <wp:positionV relativeFrom="paragraph">
                  <wp:posOffset>473075</wp:posOffset>
                </wp:positionV>
                <wp:extent cx="1562100" cy="711200"/>
                <wp:effectExtent l="0" t="0" r="19050" b="1270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711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F631B" w:rsidRDefault="00DF631B" w:rsidP="00592D38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long *p = NULL;</w:t>
                            </w:r>
                          </w:p>
                          <w:p w:rsidR="00DF631B" w:rsidRDefault="00DF631B" w:rsidP="00592D38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printf("%ld", *p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C0F0F1" id="Text Box 6" o:spid="_x0000_s1032" type="#_x0000_t202" style="position:absolute;left:0;text-align:left;margin-left:71.8pt;margin-top:37.25pt;width:123pt;height:56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" fillcolor="white [3201]" strokeweight=".5pt">
                <v:textbox>
                  <w:txbxContent>
                    <w:p w:rsidR="00DF631B" w:rsidRDefault="00DF631B" w:rsidP="00592D38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long</w:t>
                      </w:r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*p = NULL;</w:t>
                      </w:r>
                    </w:p>
                    <w:p w:rsidR="00DF631B" w:rsidRDefault="00DF631B" w:rsidP="00592D38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rintf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(</w:t>
                      </w:r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"%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ld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", *p)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sz w:val="24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78E07B" wp14:editId="3B48A65A">
                <wp:simplePos x="0" y="0"/>
                <wp:positionH relativeFrom="column">
                  <wp:posOffset>2870200</wp:posOffset>
                </wp:positionH>
                <wp:positionV relativeFrom="paragraph">
                  <wp:posOffset>473075</wp:posOffset>
                </wp:positionV>
                <wp:extent cx="1352550" cy="711200"/>
                <wp:effectExtent l="0" t="0" r="19050" b="1270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550" cy="711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92D38" w:rsidRDefault="00592D38" w:rsidP="00592D38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char *s;</w:t>
                            </w:r>
                          </w:p>
                          <w:p w:rsidR="00592D38" w:rsidRDefault="00592D38" w:rsidP="00592D38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printf("%s",s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78E07B" id="Text Box 5" o:spid="_x0000_s1033" type="#_x0000_t202" style="position:absolute;left:0;text-align:left;margin-left:226pt;margin-top:37.25pt;width:106.5pt;height:5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" fillcolor="white [3201]" strokeweight=".5pt">
                <v:textbox>
                  <w:txbxContent>
                    <w:p w:rsidR="00592D38" w:rsidRDefault="00592D38" w:rsidP="00592D38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char</w:t>
                      </w:r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*s;</w:t>
                      </w:r>
                    </w:p>
                    <w:p w:rsidR="00592D38" w:rsidRDefault="00592D38" w:rsidP="00592D38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rintf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(</w:t>
                      </w:r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"%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s",s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)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657350</wp:posOffset>
                </wp:positionH>
                <wp:positionV relativeFrom="paragraph">
                  <wp:posOffset>473075</wp:posOffset>
                </wp:positionV>
                <wp:extent cx="1066800" cy="723900"/>
                <wp:effectExtent l="0" t="0" r="1905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6800" cy="723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92D38" w:rsidRDefault="00592D38" w:rsidP="00592D38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nt j = 42;</w:t>
                            </w:r>
                          </w:p>
                          <w:p w:rsidR="00592D38" w:rsidRDefault="00592D38" w:rsidP="00592D38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nt *ptr = j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34" type="#_x0000_t202" style="position:absolute;left:0;text-align:left;margin-left:130.5pt;margin-top:37.25pt;width:84pt;height:57pt;z-index:25165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" fillcolor="white [3201]" strokeweight=".5pt">
                <v:textbox>
                  <w:txbxContent>
                    <w:p w:rsidR="00592D38" w:rsidRDefault="00592D38" w:rsidP="00592D38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j = 42;</w:t>
                      </w:r>
                    </w:p>
                    <w:p w:rsidR="00592D38" w:rsidRDefault="00592D38" w:rsidP="00592D38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*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j;</w:t>
                      </w:r>
                    </w:p>
                  </w:txbxContent>
                </v:textbox>
              </v:shape>
            </w:pict>
          </mc:Fallback>
        </mc:AlternateContent>
      </w:r>
      <w:r w:rsidR="00592D38">
        <w:rPr>
          <w:rFonts w:ascii="Century Gothic" w:hAnsi="Century Gothic"/>
          <w:sz w:val="28"/>
          <w:szCs w:val="28"/>
        </w:rPr>
        <w:t>Do not dereference a pointer without first assigning to a valid address – may cause segfaults. Risky program examples below</w:t>
      </w:r>
      <w:r w:rsidR="00592D38">
        <w:rPr>
          <w:rFonts w:ascii="Century Gothic" w:hAnsi="Century Gothic"/>
          <w:sz w:val="28"/>
          <w:szCs w:val="28"/>
        </w:rPr>
        <w:br/>
      </w:r>
      <w:r w:rsidR="00592D38">
        <w:rPr>
          <w:noProof/>
          <w:sz w:val="24"/>
          <w:lang w:val="en-IN" w:eastAsia="en-IN" w:bidi="hi-IN"/>
        </w:rPr>
        <mc:AlternateContent>
          <mc:Choice Requires="wps">
            <w:drawing>
              <wp:inline distT="0" distB="0" distL="0" distR="0" wp14:anchorId="2161534C" wp14:editId="2DC54D12">
                <wp:extent cx="1066800" cy="742950"/>
                <wp:effectExtent l="0" t="0" r="19050" b="19050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6800" cy="742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92D38" w:rsidRDefault="00592D38" w:rsidP="00592D38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nt *ptr;</w:t>
                            </w:r>
                          </w:p>
                          <w:p w:rsidR="00592D38" w:rsidRDefault="00592D38" w:rsidP="00592D38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*ptr = 100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61534C" id="Text Box 3" o:spid="_x0000_s1035" type="#_x0000_t202" style="width:84pt;height:5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" fillcolor="white [3201]" strokeweight=".5pt">
                <v:textbox>
                  <w:txbxContent>
                    <w:p w:rsidR="00592D38" w:rsidRDefault="00592D38" w:rsidP="00592D38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*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;</w:t>
                      </w:r>
                    </w:p>
                    <w:p w:rsidR="00592D38" w:rsidRDefault="00592D38" w:rsidP="00592D38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*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100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592D38" w:rsidRPr="00F92B0A" w:rsidRDefault="006369A1" w:rsidP="006369A1">
      <w:pPr>
        <w:pStyle w:val="ListParagraph"/>
        <w:numPr>
          <w:ilvl w:val="0"/>
          <w:numId w:val="5"/>
        </w:numPr>
        <w:ind w:right="3123"/>
        <w:jc w:val="both"/>
        <w:rPr>
          <w:rFonts w:ascii="Century Gothic" w:hAnsi="Century Gothic"/>
          <w:sz w:val="28"/>
          <w:szCs w:val="28"/>
        </w:rPr>
      </w:pPr>
      <w:r>
        <w:rPr>
          <w:noProof/>
          <w:sz w:val="24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051300</wp:posOffset>
                </wp:positionH>
                <wp:positionV relativeFrom="paragraph">
                  <wp:posOffset>26035</wp:posOffset>
                </wp:positionV>
                <wp:extent cx="1866900" cy="1574800"/>
                <wp:effectExtent l="0" t="0" r="19050" b="2540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66900" cy="157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369A1" w:rsidRDefault="006369A1" w:rsidP="006369A1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nt *ptr = 10342425;</w:t>
                            </w:r>
                          </w:p>
                          <w:p w:rsidR="006369A1" w:rsidRDefault="006369A1" w:rsidP="006369A1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*ptr = 100;//Segfault</w:t>
                            </w:r>
                          </w:p>
                          <w:p w:rsidR="006369A1" w:rsidRDefault="006369A1" w:rsidP="006369A1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int j;</w:t>
                            </w: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br/>
                              <w:t>ptr = &amp;j;</w:t>
                            </w:r>
                          </w:p>
                          <w:p w:rsidR="006369A1" w:rsidRDefault="006369A1" w:rsidP="006369A1">
                            <w:pPr>
                              <w:spacing w:after="0" w:line="240" w:lineRule="auto"/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</w:pPr>
                            <w:r>
                              <w:rPr>
                                <w:rFonts w:ascii="Arial Narrow" w:hAnsi="Arial Narrow"/>
                                <w:color w:val="262626" w:themeColor="text1" w:themeTint="D9"/>
                                <w:kern w:val="24"/>
                                <w:sz w:val="36"/>
                                <w:szCs w:val="64"/>
                                <w:lang w:val="en-IN"/>
                              </w:rPr>
                              <w:t>*ptr = 100;//Corr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36" type="#_x0000_t202" style="position:absolute;left:0;text-align:left;margin-left:319pt;margin-top:2.05pt;width:147pt;height:12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" fillcolor="white [3201]" strokeweight=".5pt">
                <v:textbox>
                  <w:txbxContent>
                    <w:p w:rsidR="006369A1" w:rsidRDefault="006369A1" w:rsidP="006369A1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*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10342425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;</w:t>
                      </w:r>
                    </w:p>
                    <w:p w:rsidR="006369A1" w:rsidRDefault="006369A1" w:rsidP="006369A1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*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100</w:t>
                      </w:r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;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/</w:t>
                      </w:r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/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Segfault</w:t>
                      </w:r>
                      <w:proofErr w:type="spellEnd"/>
                    </w:p>
                    <w:p w:rsidR="006369A1" w:rsidRDefault="006369A1" w:rsidP="006369A1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j;</w:t>
                      </w: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br/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&amp;j;</w:t>
                      </w:r>
                    </w:p>
                    <w:p w:rsidR="006369A1" w:rsidRDefault="006369A1" w:rsidP="006369A1">
                      <w:pPr>
                        <w:spacing w:after="0" w:line="240" w:lineRule="auto"/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</w:pPr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*</w:t>
                      </w:r>
                      <w:proofErr w:type="spell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ptr</w:t>
                      </w:r>
                      <w:proofErr w:type="spell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 xml:space="preserve"> = 100</w:t>
                      </w:r>
                      <w:proofErr w:type="gramStart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;/</w:t>
                      </w:r>
                      <w:proofErr w:type="gramEnd"/>
                      <w:r>
                        <w:rPr>
                          <w:rFonts w:ascii="Arial Narrow" w:hAnsi="Arial Narrow"/>
                          <w:color w:val="262626" w:themeColor="text1" w:themeTint="D9"/>
                          <w:kern w:val="24"/>
                          <w:sz w:val="36"/>
                          <w:szCs w:val="64"/>
                          <w:lang w:val="en-IN"/>
                        </w:rPr>
                        <w:t>/Correc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entury Gothic" w:hAnsi="Century Gothic"/>
          <w:sz w:val="28"/>
          <w:szCs w:val="28"/>
        </w:rPr>
        <w:t xml:space="preserve">Never hardcode addresses in your program. Remember, Mr C reserves several addresses for himself and the operating system (including the NULL address). Your variables will keep getting assigned different addresses when you run your programs again and again. </w:t>
      </w:r>
    </w:p>
    <w:p w:rsidR="00797E8F" w:rsidRDefault="00797E8F" w:rsidP="00691C87">
      <w:pPr>
        <w:jc w:val="both"/>
        <w:rPr>
          <w:sz w:val="24"/>
        </w:rPr>
        <w:sectPr w:rsidR="00797E8F" w:rsidSect="00797E8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244F6" w:rsidRPr="00E91841" w:rsidRDefault="003E541C" w:rsidP="00691C87">
      <w:pPr>
        <w:jc w:val="both"/>
        <w:rPr>
          <w:sz w:val="24"/>
        </w:rPr>
      </w:pPr>
      <w:r>
        <w:rPr>
          <w:sz w:val="24"/>
        </w:rPr>
        <w:pict>
          <v:rect id="_x0000_i1027" style="width:468pt;height:1.5pt" o:hralign="center" o:hrstd="t" o:hrnoshade="t" o:hr="t" fillcolor="black [3213]" stroked="f"/>
        </w:pict>
      </w:r>
    </w:p>
    <w:sectPr w:rsidR="00D244F6" w:rsidRPr="00E91841" w:rsidSect="0011264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771F68"/>
    <w:multiLevelType w:val="hybridMultilevel"/>
    <w:tmpl w:val="01DEF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67C90"/>
    <w:multiLevelType w:val="hybridMultilevel"/>
    <w:tmpl w:val="E558E2B4"/>
    <w:lvl w:ilvl="0" w:tplc="ACC225F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52B13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DF0E42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F0A0C6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A2015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E64EA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DCB7E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0C52C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316A924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2136459"/>
    <w:multiLevelType w:val="hybridMultilevel"/>
    <w:tmpl w:val="01DEF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530C9A"/>
    <w:multiLevelType w:val="hybridMultilevel"/>
    <w:tmpl w:val="5C4C61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F3345C"/>
    <w:multiLevelType w:val="hybridMultilevel"/>
    <w:tmpl w:val="F8D230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3C6AA5"/>
    <w:multiLevelType w:val="hybridMultilevel"/>
    <w:tmpl w:val="05E21A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9A7FDF"/>
    <w:multiLevelType w:val="hybridMultilevel"/>
    <w:tmpl w:val="A65A6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4C76B8"/>
    <w:multiLevelType w:val="hybridMultilevel"/>
    <w:tmpl w:val="95F2C8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C0B94"/>
    <w:multiLevelType w:val="hybridMultilevel"/>
    <w:tmpl w:val="CFAC7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A903DC"/>
    <w:multiLevelType w:val="hybridMultilevel"/>
    <w:tmpl w:val="FEFC9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7C4255"/>
    <w:multiLevelType w:val="hybridMultilevel"/>
    <w:tmpl w:val="26CE2E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9E5877"/>
    <w:multiLevelType w:val="hybridMultilevel"/>
    <w:tmpl w:val="A6467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F131AD"/>
    <w:multiLevelType w:val="hybridMultilevel"/>
    <w:tmpl w:val="90B61A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47212C"/>
    <w:multiLevelType w:val="hybridMultilevel"/>
    <w:tmpl w:val="5276E27C"/>
    <w:lvl w:ilvl="0" w:tplc="344A7D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5"/>
  </w:num>
  <w:num w:numId="5">
    <w:abstractNumId w:val="6"/>
  </w:num>
  <w:num w:numId="6">
    <w:abstractNumId w:val="13"/>
  </w:num>
  <w:num w:numId="7">
    <w:abstractNumId w:val="12"/>
  </w:num>
  <w:num w:numId="8">
    <w:abstractNumId w:val="0"/>
  </w:num>
  <w:num w:numId="9">
    <w:abstractNumId w:val="4"/>
  </w:num>
  <w:num w:numId="10">
    <w:abstractNumId w:val="2"/>
  </w:num>
  <w:num w:numId="11">
    <w:abstractNumId w:val="3"/>
  </w:num>
  <w:num w:numId="12">
    <w:abstractNumId w:val="11"/>
  </w:num>
  <w:num w:numId="13">
    <w:abstractNumId w:val="10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ytDC1MDc2MDM0MTNQ0lEKTi0uzszPAykwqgUAm+PIFiwAAAA="/>
  </w:docVars>
  <w:rsids>
    <w:rsidRoot w:val="00867E99"/>
    <w:rsid w:val="00030CC5"/>
    <w:rsid w:val="0003629D"/>
    <w:rsid w:val="000446B0"/>
    <w:rsid w:val="00047F99"/>
    <w:rsid w:val="00060A2F"/>
    <w:rsid w:val="0006492B"/>
    <w:rsid w:val="00065D7A"/>
    <w:rsid w:val="000661C7"/>
    <w:rsid w:val="00072051"/>
    <w:rsid w:val="00081E32"/>
    <w:rsid w:val="00084497"/>
    <w:rsid w:val="00092AB7"/>
    <w:rsid w:val="00096B8F"/>
    <w:rsid w:val="000B1523"/>
    <w:rsid w:val="000B3AE0"/>
    <w:rsid w:val="000C74CC"/>
    <w:rsid w:val="000E3BB9"/>
    <w:rsid w:val="000F66DC"/>
    <w:rsid w:val="00100689"/>
    <w:rsid w:val="001043DE"/>
    <w:rsid w:val="001053C1"/>
    <w:rsid w:val="00106833"/>
    <w:rsid w:val="00110D7D"/>
    <w:rsid w:val="0011264A"/>
    <w:rsid w:val="00112B92"/>
    <w:rsid w:val="00116006"/>
    <w:rsid w:val="00124A74"/>
    <w:rsid w:val="00133206"/>
    <w:rsid w:val="0013343C"/>
    <w:rsid w:val="00175E11"/>
    <w:rsid w:val="00175FAB"/>
    <w:rsid w:val="00183D8A"/>
    <w:rsid w:val="00193FCD"/>
    <w:rsid w:val="00197043"/>
    <w:rsid w:val="001A124C"/>
    <w:rsid w:val="001A4991"/>
    <w:rsid w:val="001B057A"/>
    <w:rsid w:val="001B0CC9"/>
    <w:rsid w:val="001C1737"/>
    <w:rsid w:val="001D53B4"/>
    <w:rsid w:val="001D548B"/>
    <w:rsid w:val="001E4B6C"/>
    <w:rsid w:val="001E5122"/>
    <w:rsid w:val="001E5E59"/>
    <w:rsid w:val="001F3E96"/>
    <w:rsid w:val="001F4B62"/>
    <w:rsid w:val="002129B0"/>
    <w:rsid w:val="00214950"/>
    <w:rsid w:val="00217883"/>
    <w:rsid w:val="00222379"/>
    <w:rsid w:val="00222F4C"/>
    <w:rsid w:val="0022794A"/>
    <w:rsid w:val="00230FEC"/>
    <w:rsid w:val="00241F13"/>
    <w:rsid w:val="002501BD"/>
    <w:rsid w:val="00261186"/>
    <w:rsid w:val="00264486"/>
    <w:rsid w:val="0026645F"/>
    <w:rsid w:val="00275A91"/>
    <w:rsid w:val="002771A1"/>
    <w:rsid w:val="002855E9"/>
    <w:rsid w:val="00285D8B"/>
    <w:rsid w:val="002940A4"/>
    <w:rsid w:val="002A3541"/>
    <w:rsid w:val="002B232F"/>
    <w:rsid w:val="002B2CB5"/>
    <w:rsid w:val="002B7496"/>
    <w:rsid w:val="002C66FC"/>
    <w:rsid w:val="002D61DC"/>
    <w:rsid w:val="002E1574"/>
    <w:rsid w:val="002E1CE1"/>
    <w:rsid w:val="002F21E8"/>
    <w:rsid w:val="002F300F"/>
    <w:rsid w:val="002F4A2C"/>
    <w:rsid w:val="00316CB0"/>
    <w:rsid w:val="00324632"/>
    <w:rsid w:val="0032656F"/>
    <w:rsid w:val="003276C4"/>
    <w:rsid w:val="00342020"/>
    <w:rsid w:val="003525BF"/>
    <w:rsid w:val="003626E6"/>
    <w:rsid w:val="003646FF"/>
    <w:rsid w:val="00381D5B"/>
    <w:rsid w:val="00384B9E"/>
    <w:rsid w:val="00384C4B"/>
    <w:rsid w:val="003932E9"/>
    <w:rsid w:val="0039432B"/>
    <w:rsid w:val="00395BFC"/>
    <w:rsid w:val="003A7FDF"/>
    <w:rsid w:val="003B3E53"/>
    <w:rsid w:val="003B5AC8"/>
    <w:rsid w:val="003D37E4"/>
    <w:rsid w:val="003E2764"/>
    <w:rsid w:val="003E2EC7"/>
    <w:rsid w:val="003E541C"/>
    <w:rsid w:val="003E6370"/>
    <w:rsid w:val="003E6FF6"/>
    <w:rsid w:val="003E7F89"/>
    <w:rsid w:val="003F2677"/>
    <w:rsid w:val="003F647A"/>
    <w:rsid w:val="00411C6A"/>
    <w:rsid w:val="00414CE8"/>
    <w:rsid w:val="004169DC"/>
    <w:rsid w:val="00416A2F"/>
    <w:rsid w:val="00416E6A"/>
    <w:rsid w:val="00451FEE"/>
    <w:rsid w:val="0045439A"/>
    <w:rsid w:val="004562C6"/>
    <w:rsid w:val="00456BB8"/>
    <w:rsid w:val="00460F0D"/>
    <w:rsid w:val="00481672"/>
    <w:rsid w:val="00483E1C"/>
    <w:rsid w:val="00487B7D"/>
    <w:rsid w:val="004A085C"/>
    <w:rsid w:val="004A50AD"/>
    <w:rsid w:val="004B195C"/>
    <w:rsid w:val="004C0762"/>
    <w:rsid w:val="004D694D"/>
    <w:rsid w:val="004E19EE"/>
    <w:rsid w:val="004E4924"/>
    <w:rsid w:val="004E5521"/>
    <w:rsid w:val="0050099D"/>
    <w:rsid w:val="00505D43"/>
    <w:rsid w:val="00507C17"/>
    <w:rsid w:val="00521D48"/>
    <w:rsid w:val="005234A1"/>
    <w:rsid w:val="00531F4F"/>
    <w:rsid w:val="005362A6"/>
    <w:rsid w:val="00542159"/>
    <w:rsid w:val="00545A07"/>
    <w:rsid w:val="005528D1"/>
    <w:rsid w:val="00565E63"/>
    <w:rsid w:val="00581B3F"/>
    <w:rsid w:val="0058423C"/>
    <w:rsid w:val="0058556F"/>
    <w:rsid w:val="00590F48"/>
    <w:rsid w:val="00592D38"/>
    <w:rsid w:val="005A39FB"/>
    <w:rsid w:val="005A5634"/>
    <w:rsid w:val="005C1F38"/>
    <w:rsid w:val="005C39E8"/>
    <w:rsid w:val="005C5BDF"/>
    <w:rsid w:val="005D1C9C"/>
    <w:rsid w:val="005D36C0"/>
    <w:rsid w:val="005E4F56"/>
    <w:rsid w:val="005E6141"/>
    <w:rsid w:val="00606103"/>
    <w:rsid w:val="00617375"/>
    <w:rsid w:val="00624AEF"/>
    <w:rsid w:val="006256B1"/>
    <w:rsid w:val="0063695C"/>
    <w:rsid w:val="006369A1"/>
    <w:rsid w:val="00636F2C"/>
    <w:rsid w:val="00637970"/>
    <w:rsid w:val="006555D2"/>
    <w:rsid w:val="00661A9D"/>
    <w:rsid w:val="006664E4"/>
    <w:rsid w:val="00670C66"/>
    <w:rsid w:val="00672C67"/>
    <w:rsid w:val="00673481"/>
    <w:rsid w:val="0067443F"/>
    <w:rsid w:val="00685B4E"/>
    <w:rsid w:val="00686F44"/>
    <w:rsid w:val="00691C87"/>
    <w:rsid w:val="006A1F3E"/>
    <w:rsid w:val="006A3E84"/>
    <w:rsid w:val="006B6290"/>
    <w:rsid w:val="006C00AC"/>
    <w:rsid w:val="006D0AF3"/>
    <w:rsid w:val="006D19B4"/>
    <w:rsid w:val="006E3974"/>
    <w:rsid w:val="006F0813"/>
    <w:rsid w:val="0070045C"/>
    <w:rsid w:val="007064DA"/>
    <w:rsid w:val="00706E6D"/>
    <w:rsid w:val="007077E1"/>
    <w:rsid w:val="00707E48"/>
    <w:rsid w:val="00713A91"/>
    <w:rsid w:val="007176D3"/>
    <w:rsid w:val="00720853"/>
    <w:rsid w:val="00727F62"/>
    <w:rsid w:val="00737171"/>
    <w:rsid w:val="00742A63"/>
    <w:rsid w:val="0074309C"/>
    <w:rsid w:val="00771265"/>
    <w:rsid w:val="007739E7"/>
    <w:rsid w:val="0079246F"/>
    <w:rsid w:val="00797E8F"/>
    <w:rsid w:val="007C0E5B"/>
    <w:rsid w:val="007C579B"/>
    <w:rsid w:val="00804963"/>
    <w:rsid w:val="00815665"/>
    <w:rsid w:val="00833718"/>
    <w:rsid w:val="00836C65"/>
    <w:rsid w:val="00842C64"/>
    <w:rsid w:val="008455D9"/>
    <w:rsid w:val="008564FC"/>
    <w:rsid w:val="00867E99"/>
    <w:rsid w:val="00877CFC"/>
    <w:rsid w:val="00880980"/>
    <w:rsid w:val="00884E86"/>
    <w:rsid w:val="00894192"/>
    <w:rsid w:val="0089576C"/>
    <w:rsid w:val="008A03CF"/>
    <w:rsid w:val="008A6D90"/>
    <w:rsid w:val="008A7F82"/>
    <w:rsid w:val="008B1160"/>
    <w:rsid w:val="008B3C24"/>
    <w:rsid w:val="008D10AE"/>
    <w:rsid w:val="008D11C0"/>
    <w:rsid w:val="008E144E"/>
    <w:rsid w:val="008E4C65"/>
    <w:rsid w:val="008E5612"/>
    <w:rsid w:val="008E5686"/>
    <w:rsid w:val="008E6E69"/>
    <w:rsid w:val="008E7D04"/>
    <w:rsid w:val="008F0E81"/>
    <w:rsid w:val="008F1330"/>
    <w:rsid w:val="009013CA"/>
    <w:rsid w:val="00911BDD"/>
    <w:rsid w:val="0091258D"/>
    <w:rsid w:val="00916E71"/>
    <w:rsid w:val="00920755"/>
    <w:rsid w:val="0092290B"/>
    <w:rsid w:val="0092492A"/>
    <w:rsid w:val="00930E5D"/>
    <w:rsid w:val="0094677A"/>
    <w:rsid w:val="00964094"/>
    <w:rsid w:val="009810E0"/>
    <w:rsid w:val="00984284"/>
    <w:rsid w:val="00991D3A"/>
    <w:rsid w:val="009A1037"/>
    <w:rsid w:val="009B59E3"/>
    <w:rsid w:val="009D6ECF"/>
    <w:rsid w:val="009E5D28"/>
    <w:rsid w:val="009E7C63"/>
    <w:rsid w:val="009F1BE5"/>
    <w:rsid w:val="009F3913"/>
    <w:rsid w:val="00A11204"/>
    <w:rsid w:val="00A120AF"/>
    <w:rsid w:val="00A155C0"/>
    <w:rsid w:val="00A15AAD"/>
    <w:rsid w:val="00A257B2"/>
    <w:rsid w:val="00A27A86"/>
    <w:rsid w:val="00A335BB"/>
    <w:rsid w:val="00A33F57"/>
    <w:rsid w:val="00A37365"/>
    <w:rsid w:val="00A418AC"/>
    <w:rsid w:val="00A56834"/>
    <w:rsid w:val="00A70BDE"/>
    <w:rsid w:val="00A70FE3"/>
    <w:rsid w:val="00A72719"/>
    <w:rsid w:val="00A74632"/>
    <w:rsid w:val="00A77574"/>
    <w:rsid w:val="00A80B30"/>
    <w:rsid w:val="00A83BB5"/>
    <w:rsid w:val="00A92E1C"/>
    <w:rsid w:val="00A9394F"/>
    <w:rsid w:val="00AB60E2"/>
    <w:rsid w:val="00AB6892"/>
    <w:rsid w:val="00AC234F"/>
    <w:rsid w:val="00AC2925"/>
    <w:rsid w:val="00AD11A4"/>
    <w:rsid w:val="00AE3B94"/>
    <w:rsid w:val="00AE716D"/>
    <w:rsid w:val="00AF3E31"/>
    <w:rsid w:val="00AF42B5"/>
    <w:rsid w:val="00B075F9"/>
    <w:rsid w:val="00B10B57"/>
    <w:rsid w:val="00B17D5A"/>
    <w:rsid w:val="00B427BA"/>
    <w:rsid w:val="00B42F68"/>
    <w:rsid w:val="00B43B05"/>
    <w:rsid w:val="00B55374"/>
    <w:rsid w:val="00B647B2"/>
    <w:rsid w:val="00B65F95"/>
    <w:rsid w:val="00B8124B"/>
    <w:rsid w:val="00B932DF"/>
    <w:rsid w:val="00BA0B69"/>
    <w:rsid w:val="00BA3371"/>
    <w:rsid w:val="00BA7465"/>
    <w:rsid w:val="00BA77B7"/>
    <w:rsid w:val="00BA7FD1"/>
    <w:rsid w:val="00BB3159"/>
    <w:rsid w:val="00BC7AD1"/>
    <w:rsid w:val="00BD423E"/>
    <w:rsid w:val="00BD50DD"/>
    <w:rsid w:val="00BD534C"/>
    <w:rsid w:val="00BD5C9C"/>
    <w:rsid w:val="00BD5EFC"/>
    <w:rsid w:val="00BD7F60"/>
    <w:rsid w:val="00BE3D7A"/>
    <w:rsid w:val="00C13AD6"/>
    <w:rsid w:val="00C21C2D"/>
    <w:rsid w:val="00C22430"/>
    <w:rsid w:val="00C27B4B"/>
    <w:rsid w:val="00C33351"/>
    <w:rsid w:val="00C365C1"/>
    <w:rsid w:val="00C374B0"/>
    <w:rsid w:val="00C4336A"/>
    <w:rsid w:val="00C47364"/>
    <w:rsid w:val="00C54903"/>
    <w:rsid w:val="00C55707"/>
    <w:rsid w:val="00C628AE"/>
    <w:rsid w:val="00C64E79"/>
    <w:rsid w:val="00C72562"/>
    <w:rsid w:val="00C82F6B"/>
    <w:rsid w:val="00C863A3"/>
    <w:rsid w:val="00C94DB7"/>
    <w:rsid w:val="00C953D0"/>
    <w:rsid w:val="00C977CA"/>
    <w:rsid w:val="00C97E1A"/>
    <w:rsid w:val="00CA0415"/>
    <w:rsid w:val="00CA6E33"/>
    <w:rsid w:val="00CB243D"/>
    <w:rsid w:val="00CC03EA"/>
    <w:rsid w:val="00CC4C4C"/>
    <w:rsid w:val="00CC577B"/>
    <w:rsid w:val="00CD4A84"/>
    <w:rsid w:val="00CD7060"/>
    <w:rsid w:val="00CE0985"/>
    <w:rsid w:val="00CE675E"/>
    <w:rsid w:val="00CF1BD1"/>
    <w:rsid w:val="00D038B4"/>
    <w:rsid w:val="00D14C17"/>
    <w:rsid w:val="00D23E9A"/>
    <w:rsid w:val="00D24132"/>
    <w:rsid w:val="00D244F6"/>
    <w:rsid w:val="00D30BAF"/>
    <w:rsid w:val="00D31D10"/>
    <w:rsid w:val="00D42A9C"/>
    <w:rsid w:val="00D50D13"/>
    <w:rsid w:val="00D52FA4"/>
    <w:rsid w:val="00D53CD6"/>
    <w:rsid w:val="00D6175E"/>
    <w:rsid w:val="00D63317"/>
    <w:rsid w:val="00D64A2B"/>
    <w:rsid w:val="00D67064"/>
    <w:rsid w:val="00D963EE"/>
    <w:rsid w:val="00DC375D"/>
    <w:rsid w:val="00DD03E0"/>
    <w:rsid w:val="00DE433F"/>
    <w:rsid w:val="00DF44B1"/>
    <w:rsid w:val="00DF631B"/>
    <w:rsid w:val="00E03DC5"/>
    <w:rsid w:val="00E04267"/>
    <w:rsid w:val="00E05CF9"/>
    <w:rsid w:val="00E277E8"/>
    <w:rsid w:val="00E349FD"/>
    <w:rsid w:val="00E437C0"/>
    <w:rsid w:val="00E55FF6"/>
    <w:rsid w:val="00E56189"/>
    <w:rsid w:val="00E705B5"/>
    <w:rsid w:val="00E769E6"/>
    <w:rsid w:val="00E80D8C"/>
    <w:rsid w:val="00E83AE6"/>
    <w:rsid w:val="00E854E2"/>
    <w:rsid w:val="00E85D73"/>
    <w:rsid w:val="00E91841"/>
    <w:rsid w:val="00E93D13"/>
    <w:rsid w:val="00E93E73"/>
    <w:rsid w:val="00EA7AB1"/>
    <w:rsid w:val="00EA7EB1"/>
    <w:rsid w:val="00EB1BA1"/>
    <w:rsid w:val="00EB2065"/>
    <w:rsid w:val="00EB745F"/>
    <w:rsid w:val="00EE16E9"/>
    <w:rsid w:val="00EF3A76"/>
    <w:rsid w:val="00EF6583"/>
    <w:rsid w:val="00F009FA"/>
    <w:rsid w:val="00F152EA"/>
    <w:rsid w:val="00F208AE"/>
    <w:rsid w:val="00F23CF9"/>
    <w:rsid w:val="00F378FF"/>
    <w:rsid w:val="00F44753"/>
    <w:rsid w:val="00F463B2"/>
    <w:rsid w:val="00F539EA"/>
    <w:rsid w:val="00F5599A"/>
    <w:rsid w:val="00F75598"/>
    <w:rsid w:val="00F7641B"/>
    <w:rsid w:val="00F87582"/>
    <w:rsid w:val="00F90859"/>
    <w:rsid w:val="00F92B0A"/>
    <w:rsid w:val="00FA3BE5"/>
    <w:rsid w:val="00FA6353"/>
    <w:rsid w:val="00FC1D9F"/>
    <w:rsid w:val="00FC2882"/>
    <w:rsid w:val="00FD0443"/>
    <w:rsid w:val="00FD0594"/>
    <w:rsid w:val="00FD059B"/>
    <w:rsid w:val="00FE77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AF1B9"/>
  <w15:chartTrackingRefBased/>
  <w15:docId w15:val="{8463F69D-803F-4A6C-910A-5472B4B1D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77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5D4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244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A7EB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53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729439">
          <w:marLeft w:val="720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537733">
          <w:marLeft w:val="720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9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860373">
          <w:marLeft w:val="144"/>
          <w:marRight w:val="0"/>
          <w:marTop w:val="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87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5</TotalTime>
  <Pages>4</Pages>
  <Words>580</Words>
  <Characters>330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ushot</dc:creator>
  <cp:keywords/>
  <dc:description/>
  <cp:lastModifiedBy>Purushottam Kar</cp:lastModifiedBy>
  <cp:revision>379</cp:revision>
  <cp:lastPrinted>2018-09-26T17:31:00Z</cp:lastPrinted>
  <dcterms:created xsi:type="dcterms:W3CDTF">2018-08-01T18:06:00Z</dcterms:created>
  <dcterms:modified xsi:type="dcterms:W3CDTF">2019-12-19T08:44:00Z</dcterms:modified>
</cp:coreProperties>
</file>